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AB2B55" w14:textId="18FE2129" w:rsidR="00CA3157" w:rsidRDefault="00CA3157" w:rsidP="000F2E6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201B11">
        <w:rPr>
          <w:rFonts w:ascii="Times New Roman" w:hAnsi="Times New Roman" w:cs="Times New Roman"/>
          <w:b/>
          <w:sz w:val="24"/>
          <w:szCs w:val="24"/>
          <w:lang w:val="tr-TR"/>
        </w:rPr>
        <w:t>2023-2024 EĞİTİM-ÖĞRETİM YILI X. YARIYIL GIDA HİJYENİ VE TEKNOLOJİSİ GRUBU SEMİNER PROGRAMI</w:t>
      </w:r>
    </w:p>
    <w:p w14:paraId="684AD1FF" w14:textId="5D7A5C35" w:rsidR="00931A1A" w:rsidRPr="00931A1A" w:rsidRDefault="00931A1A" w:rsidP="00931A1A">
      <w:pPr>
        <w:spacing w:after="0" w:line="14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val="tr-TR"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SEMİNERİN VERİLECEĞİ YER: D 105</w:t>
      </w:r>
      <w:r w:rsidRPr="00931A1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NOLU DERSLİK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(Sabah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Grubu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) / D 001</w:t>
      </w:r>
      <w:r w:rsidRPr="00931A1A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NOLU DERSLİK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Öğle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Grubu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)</w:t>
      </w:r>
    </w:p>
    <w:p w14:paraId="25F61222" w14:textId="6C2256A6" w:rsidR="007526D7" w:rsidRDefault="007526D7" w:rsidP="000F2E6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7C631643" w14:textId="77777777" w:rsidR="007526D7" w:rsidRPr="00201B11" w:rsidRDefault="007526D7" w:rsidP="000F2E6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tbl>
      <w:tblPr>
        <w:tblStyle w:val="TabloKlavuzu"/>
        <w:tblW w:w="1481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611"/>
        <w:gridCol w:w="1056"/>
        <w:gridCol w:w="756"/>
        <w:gridCol w:w="667"/>
        <w:gridCol w:w="2835"/>
        <w:gridCol w:w="2977"/>
        <w:gridCol w:w="5908"/>
      </w:tblGrid>
      <w:tr w:rsidR="00A44ED1" w:rsidRPr="00A97F89" w14:paraId="688BDD43" w14:textId="77777777" w:rsidTr="0015336B">
        <w:trPr>
          <w:trHeight w:val="360"/>
        </w:trPr>
        <w:tc>
          <w:tcPr>
            <w:tcW w:w="3090" w:type="dxa"/>
            <w:gridSpan w:val="4"/>
            <w:vAlign w:val="center"/>
          </w:tcPr>
          <w:p w14:paraId="75DD77E7" w14:textId="501A6F8A" w:rsidR="00A85F04" w:rsidRPr="00A97F89" w:rsidRDefault="00A85F04" w:rsidP="00650EF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Oturum</w:t>
            </w:r>
          </w:p>
        </w:tc>
        <w:tc>
          <w:tcPr>
            <w:tcW w:w="2835" w:type="dxa"/>
            <w:vMerge w:val="restart"/>
            <w:vAlign w:val="center"/>
          </w:tcPr>
          <w:p w14:paraId="4C4DD05A" w14:textId="5E841D14" w:rsidR="00A85F04" w:rsidRPr="00A97F89" w:rsidRDefault="00A85F04" w:rsidP="005A4FC9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Jüri Üyeleri</w:t>
            </w:r>
          </w:p>
        </w:tc>
        <w:tc>
          <w:tcPr>
            <w:tcW w:w="2977" w:type="dxa"/>
            <w:vMerge w:val="restart"/>
            <w:vAlign w:val="center"/>
          </w:tcPr>
          <w:p w14:paraId="603EFB37" w14:textId="579E52EE" w:rsidR="00A85F04" w:rsidRPr="00A97F89" w:rsidRDefault="00A85F04" w:rsidP="005A4FC9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Öğrenci</w:t>
            </w:r>
          </w:p>
        </w:tc>
        <w:tc>
          <w:tcPr>
            <w:tcW w:w="5908" w:type="dxa"/>
            <w:vMerge w:val="restart"/>
            <w:vAlign w:val="center"/>
          </w:tcPr>
          <w:p w14:paraId="6B3843BF" w14:textId="402D68DD" w:rsidR="00A85F04" w:rsidRPr="00A97F89" w:rsidRDefault="00A85F04" w:rsidP="005A4FC9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eminer Konusu</w:t>
            </w:r>
          </w:p>
        </w:tc>
      </w:tr>
      <w:tr w:rsidR="00A44ED1" w:rsidRPr="00A97F89" w14:paraId="67214ECD" w14:textId="77777777" w:rsidTr="0015336B">
        <w:trPr>
          <w:trHeight w:val="279"/>
        </w:trPr>
        <w:tc>
          <w:tcPr>
            <w:tcW w:w="611" w:type="dxa"/>
          </w:tcPr>
          <w:p w14:paraId="2467EF77" w14:textId="4608D535" w:rsidR="00A85F04" w:rsidRPr="00A97F89" w:rsidRDefault="00A85F04" w:rsidP="00650EF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No</w:t>
            </w:r>
          </w:p>
        </w:tc>
        <w:tc>
          <w:tcPr>
            <w:tcW w:w="1056" w:type="dxa"/>
          </w:tcPr>
          <w:p w14:paraId="1820E5D1" w14:textId="4DACE866" w:rsidR="00A85F04" w:rsidRPr="00A97F89" w:rsidRDefault="00A85F04" w:rsidP="00650EF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756" w:type="dxa"/>
          </w:tcPr>
          <w:p w14:paraId="1F10ED43" w14:textId="60BF3F5B" w:rsidR="00A85F04" w:rsidRPr="00A97F89" w:rsidRDefault="00A85F04" w:rsidP="00650EF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667" w:type="dxa"/>
          </w:tcPr>
          <w:p w14:paraId="2B9AC0FC" w14:textId="0FB014E1" w:rsidR="00A85F04" w:rsidRPr="00A97F89" w:rsidRDefault="00A85F04" w:rsidP="00650EF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Yer</w:t>
            </w:r>
          </w:p>
        </w:tc>
        <w:tc>
          <w:tcPr>
            <w:tcW w:w="2835" w:type="dxa"/>
            <w:vMerge/>
          </w:tcPr>
          <w:p w14:paraId="425A6FDD" w14:textId="51E87959" w:rsidR="00A85F04" w:rsidRPr="00A97F89" w:rsidRDefault="00A85F04" w:rsidP="00650EF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Merge/>
          </w:tcPr>
          <w:p w14:paraId="22823DA4" w14:textId="59A2DA52" w:rsidR="00A85F04" w:rsidRPr="00A97F89" w:rsidRDefault="00A85F04" w:rsidP="00650EF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</w:p>
        </w:tc>
        <w:tc>
          <w:tcPr>
            <w:tcW w:w="5908" w:type="dxa"/>
            <w:vMerge/>
          </w:tcPr>
          <w:p w14:paraId="79837393" w14:textId="784668BF" w:rsidR="00A85F04" w:rsidRPr="00A97F89" w:rsidRDefault="00A85F04" w:rsidP="00650EF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</w:p>
        </w:tc>
      </w:tr>
      <w:tr w:rsidR="00A44ED1" w:rsidRPr="00A97F89" w14:paraId="4C03C7AA" w14:textId="77777777" w:rsidTr="0015336B">
        <w:trPr>
          <w:trHeight w:val="279"/>
        </w:trPr>
        <w:tc>
          <w:tcPr>
            <w:tcW w:w="611" w:type="dxa"/>
            <w:vMerge w:val="restart"/>
            <w:vAlign w:val="center"/>
          </w:tcPr>
          <w:p w14:paraId="03D8F547" w14:textId="77777777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1056" w:type="dxa"/>
            <w:vMerge w:val="restart"/>
            <w:vAlign w:val="center"/>
          </w:tcPr>
          <w:p w14:paraId="179D6C06" w14:textId="2A29D39D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3 Mayıs Pazartesi</w:t>
            </w:r>
          </w:p>
        </w:tc>
        <w:tc>
          <w:tcPr>
            <w:tcW w:w="756" w:type="dxa"/>
            <w:vMerge w:val="restart"/>
            <w:vAlign w:val="center"/>
          </w:tcPr>
          <w:p w14:paraId="0BA8601B" w14:textId="1FF7D85C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30</w:t>
            </w:r>
            <w:r w:rsidR="00DC0227"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- 12:00</w:t>
            </w:r>
          </w:p>
        </w:tc>
        <w:tc>
          <w:tcPr>
            <w:tcW w:w="667" w:type="dxa"/>
            <w:vMerge w:val="restart"/>
          </w:tcPr>
          <w:p w14:paraId="3C582D46" w14:textId="77777777" w:rsidR="002B5B8E" w:rsidRPr="00A97F89" w:rsidRDefault="002B5B8E" w:rsidP="00650EFE">
            <w:pPr>
              <w:ind w:right="1202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  <w:vAlign w:val="center"/>
          </w:tcPr>
          <w:p w14:paraId="527DC021" w14:textId="77777777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Mustafa TAYAR</w:t>
            </w:r>
          </w:p>
          <w:p w14:paraId="0BCD1EAA" w14:textId="77777777" w:rsidR="0044259E" w:rsidRDefault="0044259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Prof. Dr. 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ahri YILDIZ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</w:p>
          <w:p w14:paraId="278449D1" w14:textId="7CF2DB1F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Ali AYDOĞDU</w:t>
            </w:r>
          </w:p>
          <w:p w14:paraId="536A783E" w14:textId="589A1B36" w:rsidR="002B5B8E" w:rsidRPr="00A97F89" w:rsidRDefault="002B5B8E" w:rsidP="00172F1B">
            <w:pPr>
              <w:ind w:left="4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3693B2D9" w14:textId="6A21EF59" w:rsidR="002B5B8E" w:rsidRPr="0044259E" w:rsidRDefault="002B5B8E" w:rsidP="00762418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4425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1 </w:t>
            </w:r>
            <w:r w:rsidR="0044259E"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la YÖRÜKLÜ</w:t>
            </w:r>
          </w:p>
        </w:tc>
        <w:tc>
          <w:tcPr>
            <w:tcW w:w="5908" w:type="dxa"/>
          </w:tcPr>
          <w:p w14:paraId="5B40FDE1" w14:textId="3598DB5B" w:rsidR="002B5B8E" w:rsidRPr="00A97F89" w:rsidRDefault="003B2574" w:rsidP="0044259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Mikrobiyata</w:t>
            </w:r>
            <w:proofErr w:type="spellEnd"/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ve Yaşam Kalitesi</w:t>
            </w:r>
          </w:p>
        </w:tc>
      </w:tr>
      <w:tr w:rsidR="00A44ED1" w:rsidRPr="00A97F89" w14:paraId="54CFF594" w14:textId="77777777" w:rsidTr="0015336B">
        <w:trPr>
          <w:trHeight w:val="320"/>
        </w:trPr>
        <w:tc>
          <w:tcPr>
            <w:tcW w:w="611" w:type="dxa"/>
            <w:vMerge/>
          </w:tcPr>
          <w:p w14:paraId="480FA9C3" w14:textId="77777777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  <w:vAlign w:val="center"/>
          </w:tcPr>
          <w:p w14:paraId="4F556F56" w14:textId="77777777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038EDA34" w14:textId="376A55E0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780F8BCD" w14:textId="77777777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1BF071FD" w14:textId="1DCDB7C4" w:rsidR="002B5B8E" w:rsidRPr="00A97F89" w:rsidRDefault="002B5B8E" w:rsidP="00650EF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7251A9B5" w14:textId="0357362A" w:rsidR="002B5B8E" w:rsidRPr="0044259E" w:rsidRDefault="002B5B8E" w:rsidP="00762418">
            <w:pPr>
              <w:tabs>
                <w:tab w:val="left" w:pos="9252"/>
              </w:tabs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4425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</w:t>
            </w:r>
            <w:r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="0044259E"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Görkem</w:t>
            </w:r>
            <w:proofErr w:type="spellEnd"/>
            <w:r w:rsidR="0044259E"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LÜTFİ</w:t>
            </w:r>
          </w:p>
        </w:tc>
        <w:tc>
          <w:tcPr>
            <w:tcW w:w="5908" w:type="dxa"/>
          </w:tcPr>
          <w:p w14:paraId="41E88ACD" w14:textId="4889A7D9" w:rsidR="002B5B8E" w:rsidRPr="00A97F89" w:rsidRDefault="003B2574" w:rsidP="00650EFE">
            <w:pPr>
              <w:tabs>
                <w:tab w:val="left" w:pos="9252"/>
              </w:tabs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üt İşletmesi Fizibilite Raporu</w:t>
            </w:r>
          </w:p>
        </w:tc>
      </w:tr>
      <w:tr w:rsidR="008D3417" w:rsidRPr="00A97F89" w14:paraId="2CFFCBA9" w14:textId="77777777" w:rsidTr="0015336B">
        <w:trPr>
          <w:trHeight w:val="208"/>
        </w:trPr>
        <w:tc>
          <w:tcPr>
            <w:tcW w:w="611" w:type="dxa"/>
            <w:vMerge/>
          </w:tcPr>
          <w:p w14:paraId="490D1617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  <w:vAlign w:val="center"/>
          </w:tcPr>
          <w:p w14:paraId="726AD3B7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638A0142" w14:textId="79BF3900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6B95E94C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16155CB4" w14:textId="0773411F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4C9231E4" w14:textId="1D10D34F" w:rsidR="008D3417" w:rsidRPr="0044259E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4259E">
              <w:rPr>
                <w:rFonts w:ascii="Times New Roman" w:hAnsi="Times New Roman" w:cs="Times New Roman"/>
                <w:sz w:val="20"/>
                <w:szCs w:val="20"/>
              </w:rPr>
              <w:t>Büşra</w:t>
            </w:r>
            <w:proofErr w:type="spellEnd"/>
            <w:r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4259E">
              <w:rPr>
                <w:rFonts w:ascii="Times New Roman" w:hAnsi="Times New Roman" w:cs="Times New Roman"/>
                <w:sz w:val="20"/>
                <w:szCs w:val="20"/>
              </w:rPr>
              <w:t>Nur</w:t>
            </w:r>
            <w:proofErr w:type="spellEnd"/>
            <w:r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UZUN</w:t>
            </w:r>
          </w:p>
        </w:tc>
        <w:tc>
          <w:tcPr>
            <w:tcW w:w="5908" w:type="dxa"/>
          </w:tcPr>
          <w:p w14:paraId="1F90E321" w14:textId="7969B7E4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Tüketicilerin Kırmızı Et Tüketimi ve Kalite Değerlendirilmesi</w:t>
            </w:r>
          </w:p>
        </w:tc>
      </w:tr>
      <w:tr w:rsidR="008D3417" w:rsidRPr="00A97F89" w14:paraId="3F070FDD" w14:textId="77777777" w:rsidTr="0015336B">
        <w:trPr>
          <w:trHeight w:val="221"/>
        </w:trPr>
        <w:tc>
          <w:tcPr>
            <w:tcW w:w="611" w:type="dxa"/>
            <w:vMerge/>
          </w:tcPr>
          <w:p w14:paraId="6C34EB2F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157FE09F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</w:tcPr>
          <w:p w14:paraId="205A3EA3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0C595D6C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452F4D47" w14:textId="115FBB83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42B48984" w14:textId="17E3497F" w:rsidR="008D3417" w:rsidRPr="0044259E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4259E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44259E">
              <w:rPr>
                <w:rFonts w:ascii="Times New Roman" w:hAnsi="Times New Roman" w:cs="Times New Roman"/>
                <w:sz w:val="20"/>
                <w:szCs w:val="20"/>
              </w:rPr>
              <w:t>Ahmed Emre YAVUZ</w:t>
            </w:r>
          </w:p>
        </w:tc>
        <w:tc>
          <w:tcPr>
            <w:tcW w:w="5908" w:type="dxa"/>
          </w:tcPr>
          <w:p w14:paraId="230C55EF" w14:textId="5AC910A1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u Ürünlerinin Hazır Yemek Teknolojisindeki Yeri</w:t>
            </w:r>
          </w:p>
        </w:tc>
      </w:tr>
      <w:tr w:rsidR="008D3417" w:rsidRPr="00A97F89" w14:paraId="29709017" w14:textId="77777777" w:rsidTr="0015336B">
        <w:trPr>
          <w:trHeight w:val="221"/>
        </w:trPr>
        <w:tc>
          <w:tcPr>
            <w:tcW w:w="611" w:type="dxa"/>
            <w:vMerge/>
          </w:tcPr>
          <w:p w14:paraId="1FADA276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633E391F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 w:val="restart"/>
            <w:vAlign w:val="center"/>
          </w:tcPr>
          <w:p w14:paraId="65223333" w14:textId="28312DEB" w:rsidR="008D3417" w:rsidRPr="00A97F89" w:rsidRDefault="00635A7C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:40- 17</w:t>
            </w:r>
            <w:r w:rsidR="008D3417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:0</w:t>
            </w:r>
            <w:r w:rsidR="008D3417"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667" w:type="dxa"/>
            <w:vMerge w:val="restart"/>
          </w:tcPr>
          <w:p w14:paraId="6C131CAB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091C3C26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Mustafa TAYAR</w:t>
            </w:r>
          </w:p>
          <w:p w14:paraId="6B4C4DFB" w14:textId="2E68CF52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Ali AYDOĞDU</w:t>
            </w:r>
          </w:p>
          <w:p w14:paraId="57E2A2A7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. Dr. A</w:t>
            </w:r>
            <w:proofErr w:type="spellStart"/>
            <w:r w:rsidRPr="006606F7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yşe</w:t>
            </w:r>
            <w:proofErr w:type="spellEnd"/>
            <w:r w:rsidRPr="006606F7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SERBEST</w:t>
            </w:r>
          </w:p>
          <w:p w14:paraId="343FB09A" w14:textId="695891BD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0A66CDC1" w14:textId="392F3B6A" w:rsidR="008D3417" w:rsidRPr="0044259E" w:rsidRDefault="002963BD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8D3417"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Zeynep RANDA</w:t>
            </w:r>
          </w:p>
        </w:tc>
        <w:tc>
          <w:tcPr>
            <w:tcW w:w="5908" w:type="dxa"/>
          </w:tcPr>
          <w:p w14:paraId="24F0155E" w14:textId="0A89D30A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Yoğurt Oluşum Mekanizması</w:t>
            </w:r>
          </w:p>
        </w:tc>
      </w:tr>
      <w:tr w:rsidR="008D3417" w:rsidRPr="00A97F89" w14:paraId="25E3A31D" w14:textId="77777777" w:rsidTr="0015336B">
        <w:trPr>
          <w:trHeight w:val="221"/>
        </w:trPr>
        <w:tc>
          <w:tcPr>
            <w:tcW w:w="611" w:type="dxa"/>
            <w:vMerge/>
          </w:tcPr>
          <w:p w14:paraId="5EC5A5F6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5F7CC294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50419D67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00405901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3FA33402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730F16DA" w14:textId="68627A7B" w:rsidR="008D3417" w:rsidRPr="0044259E" w:rsidRDefault="002963BD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>Nesrin</w:t>
            </w:r>
            <w:proofErr w:type="spellEnd"/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İBRET</w:t>
            </w:r>
          </w:p>
        </w:tc>
        <w:tc>
          <w:tcPr>
            <w:tcW w:w="5908" w:type="dxa"/>
          </w:tcPr>
          <w:p w14:paraId="24ECA787" w14:textId="743E183B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Çiftlik Yetiştiriciliğinde Kullanılan Balık Türlerindeki </w:t>
            </w:r>
            <w:proofErr w:type="spellStart"/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araziter</w:t>
            </w:r>
            <w:proofErr w:type="spellEnd"/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Hastalıklar ve Tedavileri</w:t>
            </w:r>
          </w:p>
        </w:tc>
      </w:tr>
      <w:tr w:rsidR="008D3417" w:rsidRPr="00A97F89" w14:paraId="15252BCC" w14:textId="77777777" w:rsidTr="0015336B">
        <w:trPr>
          <w:trHeight w:val="221"/>
        </w:trPr>
        <w:tc>
          <w:tcPr>
            <w:tcW w:w="611" w:type="dxa"/>
            <w:vMerge/>
          </w:tcPr>
          <w:p w14:paraId="61EF493F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33D9EC0D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4A41735B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4BF35295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50B406E1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2578BD08" w14:textId="217CFBF1" w:rsidR="008D3417" w:rsidRPr="0044259E" w:rsidRDefault="002963BD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>Hanane</w:t>
            </w:r>
            <w:proofErr w:type="spellEnd"/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NAIM</w:t>
            </w:r>
          </w:p>
        </w:tc>
        <w:tc>
          <w:tcPr>
            <w:tcW w:w="5908" w:type="dxa"/>
          </w:tcPr>
          <w:p w14:paraId="23F8A6D6" w14:textId="6BBA34F4" w:rsidR="008D3417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araziter</w:t>
            </w:r>
            <w:proofErr w:type="spellEnd"/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Balık Hastalıkları ve İlaçla Tedavileri</w:t>
            </w:r>
          </w:p>
        </w:tc>
      </w:tr>
      <w:tr w:rsidR="008D3417" w:rsidRPr="00A97F89" w14:paraId="52D205A4" w14:textId="77777777" w:rsidTr="0015336B">
        <w:trPr>
          <w:trHeight w:val="221"/>
        </w:trPr>
        <w:tc>
          <w:tcPr>
            <w:tcW w:w="611" w:type="dxa"/>
            <w:vMerge/>
          </w:tcPr>
          <w:p w14:paraId="3D18A892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7607C9B2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23D197A5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3AB350A9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0C2A3452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4A25E7DC" w14:textId="39E5F2D9" w:rsidR="008D3417" w:rsidRPr="0044259E" w:rsidRDefault="002963BD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>Ersin</w:t>
            </w:r>
            <w:proofErr w:type="spellEnd"/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ÖZTÜRK</w:t>
            </w:r>
          </w:p>
        </w:tc>
        <w:tc>
          <w:tcPr>
            <w:tcW w:w="5908" w:type="dxa"/>
          </w:tcPr>
          <w:p w14:paraId="2B3CB3FF" w14:textId="5B804854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arçalanmış Kanatlı Etlerinin Besin Değerlerinin İncelenmesi</w:t>
            </w:r>
          </w:p>
        </w:tc>
      </w:tr>
      <w:tr w:rsidR="008D3417" w:rsidRPr="00A97F89" w14:paraId="2D7FA51B" w14:textId="77777777" w:rsidTr="0015336B">
        <w:trPr>
          <w:trHeight w:val="221"/>
        </w:trPr>
        <w:tc>
          <w:tcPr>
            <w:tcW w:w="611" w:type="dxa"/>
            <w:shd w:val="clear" w:color="auto" w:fill="D0CECE" w:themeFill="background2" w:themeFillShade="E6"/>
          </w:tcPr>
          <w:p w14:paraId="42213339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shd w:val="clear" w:color="auto" w:fill="D0CECE" w:themeFill="background2" w:themeFillShade="E6"/>
          </w:tcPr>
          <w:p w14:paraId="0EB6DDEA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shd w:val="clear" w:color="auto" w:fill="D0CECE" w:themeFill="background2" w:themeFillShade="E6"/>
          </w:tcPr>
          <w:p w14:paraId="186C0312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shd w:val="clear" w:color="auto" w:fill="D0CECE" w:themeFill="background2" w:themeFillShade="E6"/>
          </w:tcPr>
          <w:p w14:paraId="02BE91B3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shd w:val="clear" w:color="auto" w:fill="D0CECE" w:themeFill="background2" w:themeFillShade="E6"/>
          </w:tcPr>
          <w:p w14:paraId="63E8306E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shd w:val="clear" w:color="auto" w:fill="D0CECE" w:themeFill="background2" w:themeFillShade="E6"/>
            <w:vAlign w:val="center"/>
          </w:tcPr>
          <w:p w14:paraId="5D96D2D7" w14:textId="77777777" w:rsidR="008D3417" w:rsidRPr="0044259E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08" w:type="dxa"/>
            <w:shd w:val="clear" w:color="auto" w:fill="D0CECE" w:themeFill="background2" w:themeFillShade="E6"/>
          </w:tcPr>
          <w:p w14:paraId="7E235BA4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D3417" w:rsidRPr="00A97F89" w14:paraId="143DA348" w14:textId="77777777" w:rsidTr="0015336B">
        <w:trPr>
          <w:trHeight w:val="221"/>
        </w:trPr>
        <w:tc>
          <w:tcPr>
            <w:tcW w:w="611" w:type="dxa"/>
            <w:vMerge w:val="restart"/>
            <w:vAlign w:val="center"/>
          </w:tcPr>
          <w:p w14:paraId="7D22722D" w14:textId="1BADB2D6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1056" w:type="dxa"/>
            <w:vMerge w:val="restart"/>
            <w:vAlign w:val="center"/>
          </w:tcPr>
          <w:p w14:paraId="2D83125F" w14:textId="1300A3F9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 Mayıs Salı</w:t>
            </w:r>
          </w:p>
        </w:tc>
        <w:tc>
          <w:tcPr>
            <w:tcW w:w="756" w:type="dxa"/>
            <w:vMerge w:val="restart"/>
            <w:vAlign w:val="center"/>
          </w:tcPr>
          <w:p w14:paraId="624A4CFC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30-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2:00</w:t>
            </w:r>
          </w:p>
          <w:p w14:paraId="1864A141" w14:textId="42012802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 w:val="restart"/>
          </w:tcPr>
          <w:p w14:paraId="678AECD0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0BB23428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Mustafa TAYAR</w:t>
            </w:r>
          </w:p>
          <w:p w14:paraId="268ECE4D" w14:textId="77777777" w:rsidR="008D3417" w:rsidRPr="009F0414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Hatice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ERDOST</w:t>
            </w:r>
          </w:p>
          <w:p w14:paraId="57ABDC3A" w14:textId="72B2CA96" w:rsidR="008D3417" w:rsidRPr="00A97F89" w:rsidRDefault="00580D11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D3417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Ayşegül EYİGÖR</w:t>
            </w:r>
          </w:p>
        </w:tc>
        <w:tc>
          <w:tcPr>
            <w:tcW w:w="2977" w:type="dxa"/>
            <w:vAlign w:val="center"/>
          </w:tcPr>
          <w:p w14:paraId="772C6FCA" w14:textId="4CC618DE" w:rsidR="008D3417" w:rsidRPr="0044259E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min DIBAEI</w:t>
            </w:r>
          </w:p>
        </w:tc>
        <w:tc>
          <w:tcPr>
            <w:tcW w:w="5908" w:type="dxa"/>
          </w:tcPr>
          <w:p w14:paraId="7EC98699" w14:textId="3BAEF00A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İran Tarım ve Gıda Sektörü</w:t>
            </w:r>
          </w:p>
        </w:tc>
      </w:tr>
      <w:tr w:rsidR="008D3417" w:rsidRPr="00A97F89" w14:paraId="2CEAF0D9" w14:textId="77777777" w:rsidTr="0015336B">
        <w:trPr>
          <w:trHeight w:val="221"/>
        </w:trPr>
        <w:tc>
          <w:tcPr>
            <w:tcW w:w="611" w:type="dxa"/>
            <w:vMerge/>
            <w:vAlign w:val="center"/>
          </w:tcPr>
          <w:p w14:paraId="4D3717C9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  <w:vAlign w:val="center"/>
          </w:tcPr>
          <w:p w14:paraId="55984FF6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4F407751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772E4E4A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467E745A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7C428A1E" w14:textId="45346219" w:rsidR="008D3417" w:rsidRPr="0044259E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Rim GHORSI</w:t>
            </w:r>
          </w:p>
        </w:tc>
        <w:tc>
          <w:tcPr>
            <w:tcW w:w="5908" w:type="dxa"/>
          </w:tcPr>
          <w:p w14:paraId="1FB9908B" w14:textId="02E65020" w:rsidR="008D3417" w:rsidRPr="003B2574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Yapay </w:t>
            </w:r>
            <w:proofErr w:type="gramStart"/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Zeka</w:t>
            </w:r>
            <w:proofErr w:type="gramEnd"/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ve Gıda</w:t>
            </w:r>
          </w:p>
        </w:tc>
      </w:tr>
      <w:tr w:rsidR="008D3417" w:rsidRPr="00A97F89" w14:paraId="3BB5FDAD" w14:textId="77777777" w:rsidTr="00580D11">
        <w:trPr>
          <w:trHeight w:val="293"/>
        </w:trPr>
        <w:tc>
          <w:tcPr>
            <w:tcW w:w="611" w:type="dxa"/>
            <w:vMerge/>
          </w:tcPr>
          <w:p w14:paraId="6AD07D0B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5B59F353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24D89963" w14:textId="6705D07B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24812376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093A3E10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1A6B9746" w14:textId="4494716A" w:rsidR="008D3417" w:rsidRPr="003B2574" w:rsidRDefault="00580D11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8D3417"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8D3417" w:rsidRPr="009F0414">
              <w:rPr>
                <w:rFonts w:ascii="Times New Roman" w:hAnsi="Times New Roman" w:cs="Times New Roman"/>
                <w:sz w:val="20"/>
                <w:szCs w:val="20"/>
              </w:rPr>
              <w:t>Kübra</w:t>
            </w:r>
            <w:proofErr w:type="spellEnd"/>
            <w:r w:rsidR="008D3417"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DALKIRAN</w:t>
            </w:r>
          </w:p>
        </w:tc>
        <w:tc>
          <w:tcPr>
            <w:tcW w:w="5908" w:type="dxa"/>
          </w:tcPr>
          <w:p w14:paraId="2C971965" w14:textId="75875591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as Yapısı ve Kalitesine Etkisi</w:t>
            </w:r>
          </w:p>
        </w:tc>
      </w:tr>
      <w:tr w:rsidR="008D3417" w:rsidRPr="00A97F89" w14:paraId="588211FD" w14:textId="77777777" w:rsidTr="0015336B">
        <w:trPr>
          <w:trHeight w:val="221"/>
        </w:trPr>
        <w:tc>
          <w:tcPr>
            <w:tcW w:w="611" w:type="dxa"/>
            <w:vMerge/>
          </w:tcPr>
          <w:p w14:paraId="4828BA1D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5D78B337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 w:val="restart"/>
            <w:vAlign w:val="center"/>
          </w:tcPr>
          <w:p w14:paraId="7A802629" w14:textId="36CAB39A" w:rsidR="008D3417" w:rsidRPr="00A97F89" w:rsidRDefault="00635A7C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:40- 17:0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667" w:type="dxa"/>
            <w:vMerge w:val="restart"/>
          </w:tcPr>
          <w:p w14:paraId="2144E34A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5EBC9FE0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G. Ece SOYUTEMİZ</w:t>
            </w:r>
          </w:p>
          <w:p w14:paraId="74E6454B" w14:textId="77777777" w:rsidR="008D3417" w:rsidRPr="009F0414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Hatice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ERDOST</w:t>
            </w:r>
          </w:p>
          <w:p w14:paraId="508F2556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Prof. Dr. </w:t>
            </w:r>
            <w:r w:rsidRPr="00A97F89">
              <w:rPr>
                <w:rFonts w:ascii="Times New Roman" w:hAnsi="Times New Roman" w:cs="Times New Roman"/>
                <w:sz w:val="20"/>
                <w:szCs w:val="20"/>
              </w:rPr>
              <w:t xml:space="preserve">Hasan </w:t>
            </w:r>
            <w:proofErr w:type="spellStart"/>
            <w:r w:rsidRPr="00A97F89">
              <w:rPr>
                <w:rFonts w:ascii="Times New Roman" w:hAnsi="Times New Roman" w:cs="Times New Roman"/>
                <w:sz w:val="20"/>
                <w:szCs w:val="20"/>
              </w:rPr>
              <w:t>Hüseyin</w:t>
            </w:r>
            <w:proofErr w:type="spellEnd"/>
            <w:r w:rsidRPr="00A97F89">
              <w:rPr>
                <w:rFonts w:ascii="Times New Roman" w:hAnsi="Times New Roman" w:cs="Times New Roman"/>
                <w:sz w:val="20"/>
                <w:szCs w:val="20"/>
              </w:rPr>
              <w:t xml:space="preserve"> ORUÇ</w:t>
            </w:r>
          </w:p>
          <w:p w14:paraId="6AD0530A" w14:textId="460C471E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550E9992" w14:textId="373EF636" w:rsidR="008D3417" w:rsidRPr="0044259E" w:rsidRDefault="002963BD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  <w:r w:rsidR="008D3417"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="008D3417"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Burak</w:t>
            </w:r>
            <w:proofErr w:type="spellEnd"/>
            <w:r w:rsidR="008D3417"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GÖKSU</w:t>
            </w:r>
          </w:p>
        </w:tc>
        <w:tc>
          <w:tcPr>
            <w:tcW w:w="5908" w:type="dxa"/>
          </w:tcPr>
          <w:p w14:paraId="2C266875" w14:textId="1FBBE644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eynirlerde Rastlanan Kusurlar</w:t>
            </w:r>
          </w:p>
        </w:tc>
      </w:tr>
      <w:tr w:rsidR="008D3417" w:rsidRPr="00A97F89" w14:paraId="475F17A4" w14:textId="77777777" w:rsidTr="0015336B">
        <w:trPr>
          <w:trHeight w:val="221"/>
        </w:trPr>
        <w:tc>
          <w:tcPr>
            <w:tcW w:w="611" w:type="dxa"/>
            <w:vMerge/>
          </w:tcPr>
          <w:p w14:paraId="6FFCCE28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507DD2EF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06120527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7C5C52F9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7CE8284B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715EBF9A" w14:textId="6F5A9B2D" w:rsidR="008D3417" w:rsidRPr="0044259E" w:rsidRDefault="002963BD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="008D3417" w:rsidRPr="004425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8D3417"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Sasan</w:t>
            </w:r>
            <w:proofErr w:type="spellEnd"/>
            <w:r w:rsidR="008D3417" w:rsidRPr="004425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HAŞİMOĞLU</w:t>
            </w:r>
          </w:p>
        </w:tc>
        <w:tc>
          <w:tcPr>
            <w:tcW w:w="5908" w:type="dxa"/>
          </w:tcPr>
          <w:p w14:paraId="5AE9689C" w14:textId="7E3FABC3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ucukta Görülen Hata ve Hileler</w:t>
            </w:r>
          </w:p>
        </w:tc>
      </w:tr>
      <w:tr w:rsidR="008D3417" w:rsidRPr="00A97F89" w14:paraId="7EB460C7" w14:textId="77777777" w:rsidTr="00394866">
        <w:trPr>
          <w:trHeight w:val="221"/>
        </w:trPr>
        <w:tc>
          <w:tcPr>
            <w:tcW w:w="611" w:type="dxa"/>
            <w:vMerge/>
          </w:tcPr>
          <w:p w14:paraId="06D14737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25A5AD79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5FFCC00A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7E602B9A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4A75A955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1EEDFB6C" w14:textId="7E6F227B" w:rsidR="008D3417" w:rsidRPr="0044259E" w:rsidRDefault="002963BD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8D3417"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8D3417" w:rsidRPr="008A419E">
              <w:rPr>
                <w:rFonts w:ascii="Times New Roman" w:hAnsi="Times New Roman" w:cs="Times New Roman"/>
                <w:sz w:val="20"/>
                <w:szCs w:val="20"/>
              </w:rPr>
              <w:t>Rahmawati</w:t>
            </w:r>
            <w:proofErr w:type="spellEnd"/>
            <w:r w:rsidR="008D3417" w:rsidRPr="008A41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8D3417" w:rsidRPr="008A419E">
              <w:rPr>
                <w:rFonts w:ascii="Times New Roman" w:hAnsi="Times New Roman" w:cs="Times New Roman"/>
                <w:sz w:val="20"/>
                <w:szCs w:val="20"/>
              </w:rPr>
              <w:t>Kaulika</w:t>
            </w:r>
            <w:proofErr w:type="spellEnd"/>
            <w:r w:rsidR="008D3417" w:rsidRPr="008A419E">
              <w:rPr>
                <w:rFonts w:ascii="Times New Roman" w:hAnsi="Times New Roman" w:cs="Times New Roman"/>
                <w:sz w:val="20"/>
                <w:szCs w:val="20"/>
              </w:rPr>
              <w:t xml:space="preserve"> FOEBIANNITRA</w:t>
            </w:r>
          </w:p>
        </w:tc>
        <w:tc>
          <w:tcPr>
            <w:tcW w:w="5908" w:type="dxa"/>
            <w:vAlign w:val="center"/>
          </w:tcPr>
          <w:p w14:paraId="2AD31409" w14:textId="65FCFD81" w:rsidR="008D3417" w:rsidRPr="003B2574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anatlı Et Kalitesine Kas Gelişiminin Etkisi</w:t>
            </w:r>
          </w:p>
        </w:tc>
      </w:tr>
      <w:tr w:rsidR="008D3417" w:rsidRPr="00A97F89" w14:paraId="13B86701" w14:textId="77777777" w:rsidTr="00394866">
        <w:trPr>
          <w:trHeight w:val="221"/>
        </w:trPr>
        <w:tc>
          <w:tcPr>
            <w:tcW w:w="611" w:type="dxa"/>
            <w:vMerge/>
          </w:tcPr>
          <w:p w14:paraId="1A62C811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5AA1EF25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11603669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33141710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24C58E24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49EABFF0" w14:textId="06E99A64" w:rsidR="008D3417" w:rsidRPr="009F0414" w:rsidRDefault="002963BD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8D3417"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8D3417"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Amir </w:t>
            </w:r>
            <w:proofErr w:type="spellStart"/>
            <w:r w:rsidR="008D3417" w:rsidRPr="009F0414">
              <w:rPr>
                <w:rFonts w:ascii="Times New Roman" w:hAnsi="Times New Roman" w:cs="Times New Roman"/>
                <w:sz w:val="20"/>
                <w:szCs w:val="20"/>
              </w:rPr>
              <w:t>Bardia</w:t>
            </w:r>
            <w:proofErr w:type="spellEnd"/>
            <w:r w:rsidR="008D3417"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ZAYANDEHROUD</w:t>
            </w:r>
          </w:p>
        </w:tc>
        <w:tc>
          <w:tcPr>
            <w:tcW w:w="5908" w:type="dxa"/>
            <w:vAlign w:val="center"/>
          </w:tcPr>
          <w:p w14:paraId="4DD23141" w14:textId="795C0836" w:rsidR="008D3417" w:rsidRPr="008A419E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rı Sütü</w:t>
            </w:r>
            <w:r w:rsidR="00BD3A71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nün Biyolojik ve </w:t>
            </w:r>
            <w:proofErr w:type="spellStart"/>
            <w:r w:rsidR="00BD3A71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Toksik</w:t>
            </w:r>
            <w:proofErr w:type="spellEnd"/>
            <w:r w:rsidR="00BD3A71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Etkileri</w:t>
            </w:r>
          </w:p>
        </w:tc>
      </w:tr>
      <w:tr w:rsidR="008D3417" w:rsidRPr="00A97F89" w14:paraId="691665EC" w14:textId="77777777" w:rsidTr="0015336B">
        <w:trPr>
          <w:trHeight w:val="221"/>
        </w:trPr>
        <w:tc>
          <w:tcPr>
            <w:tcW w:w="611" w:type="dxa"/>
            <w:shd w:val="clear" w:color="auto" w:fill="D0CECE" w:themeFill="background2" w:themeFillShade="E6"/>
          </w:tcPr>
          <w:p w14:paraId="37BBD4B5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shd w:val="clear" w:color="auto" w:fill="D0CECE" w:themeFill="background2" w:themeFillShade="E6"/>
          </w:tcPr>
          <w:p w14:paraId="3BDBE338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shd w:val="clear" w:color="auto" w:fill="D0CECE" w:themeFill="background2" w:themeFillShade="E6"/>
            <w:vAlign w:val="center"/>
          </w:tcPr>
          <w:p w14:paraId="7DA8AF69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shd w:val="clear" w:color="auto" w:fill="D0CECE" w:themeFill="background2" w:themeFillShade="E6"/>
          </w:tcPr>
          <w:p w14:paraId="4B5E47B4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shd w:val="clear" w:color="auto" w:fill="D0CECE" w:themeFill="background2" w:themeFillShade="E6"/>
          </w:tcPr>
          <w:p w14:paraId="7AF1A844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shd w:val="clear" w:color="auto" w:fill="D0CECE" w:themeFill="background2" w:themeFillShade="E6"/>
            <w:vAlign w:val="center"/>
          </w:tcPr>
          <w:p w14:paraId="23D13DC7" w14:textId="77777777" w:rsidR="008D3417" w:rsidRPr="00A97F89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08" w:type="dxa"/>
            <w:shd w:val="clear" w:color="auto" w:fill="D0CECE" w:themeFill="background2" w:themeFillShade="E6"/>
          </w:tcPr>
          <w:p w14:paraId="2D3BC58C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D3417" w:rsidRPr="00A97F89" w14:paraId="72987C31" w14:textId="77777777" w:rsidTr="0015336B">
        <w:trPr>
          <w:trHeight w:val="221"/>
        </w:trPr>
        <w:tc>
          <w:tcPr>
            <w:tcW w:w="611" w:type="dxa"/>
            <w:vMerge w:val="restart"/>
            <w:vAlign w:val="center"/>
          </w:tcPr>
          <w:p w14:paraId="38C57AA0" w14:textId="12E34E08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1056" w:type="dxa"/>
            <w:vMerge w:val="restart"/>
            <w:vAlign w:val="center"/>
          </w:tcPr>
          <w:p w14:paraId="0AFE2D29" w14:textId="6044B8E8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5 Mayıs Çarşamba</w:t>
            </w:r>
          </w:p>
        </w:tc>
        <w:tc>
          <w:tcPr>
            <w:tcW w:w="756" w:type="dxa"/>
            <w:vMerge w:val="restart"/>
            <w:vAlign w:val="center"/>
          </w:tcPr>
          <w:p w14:paraId="69965946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30-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2:00</w:t>
            </w:r>
          </w:p>
          <w:p w14:paraId="541739FC" w14:textId="56B7F09B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 w:val="restart"/>
          </w:tcPr>
          <w:p w14:paraId="1A186C50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1F00B77E" w14:textId="49B1754A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G. Ece SOYUTEMİZ</w:t>
            </w:r>
          </w:p>
          <w:p w14:paraId="148AB958" w14:textId="77777777" w:rsidR="008D3417" w:rsidRPr="009F0414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Berrin ZIK</w:t>
            </w:r>
          </w:p>
          <w:p w14:paraId="3402D580" w14:textId="77777777" w:rsidR="00EF3A56" w:rsidRPr="00A97F89" w:rsidRDefault="00EF3A56" w:rsidP="00EF3A5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Prof. Dr. </w:t>
            </w:r>
            <w:r w:rsidRPr="00A97F89">
              <w:rPr>
                <w:rFonts w:ascii="Times New Roman" w:hAnsi="Times New Roman" w:cs="Times New Roman"/>
                <w:sz w:val="20"/>
                <w:szCs w:val="20"/>
              </w:rPr>
              <w:t xml:space="preserve">Hasan </w:t>
            </w:r>
            <w:proofErr w:type="spellStart"/>
            <w:r w:rsidRPr="00A97F89">
              <w:rPr>
                <w:rFonts w:ascii="Times New Roman" w:hAnsi="Times New Roman" w:cs="Times New Roman"/>
                <w:sz w:val="20"/>
                <w:szCs w:val="20"/>
              </w:rPr>
              <w:t>Hüseyin</w:t>
            </w:r>
            <w:proofErr w:type="spellEnd"/>
            <w:r w:rsidRPr="00A97F89">
              <w:rPr>
                <w:rFonts w:ascii="Times New Roman" w:hAnsi="Times New Roman" w:cs="Times New Roman"/>
                <w:sz w:val="20"/>
                <w:szCs w:val="20"/>
              </w:rPr>
              <w:t xml:space="preserve"> ORUÇ</w:t>
            </w:r>
          </w:p>
          <w:p w14:paraId="360004E4" w14:textId="2383DB8F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39C871C6" w14:textId="190A8A47" w:rsidR="008D3417" w:rsidRPr="009F0414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0414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mir ULUTAŞ</w:t>
            </w:r>
          </w:p>
        </w:tc>
        <w:tc>
          <w:tcPr>
            <w:tcW w:w="5908" w:type="dxa"/>
          </w:tcPr>
          <w:p w14:paraId="59C195B1" w14:textId="1AF61BF9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alamda Görülen Hata ve Hileler</w:t>
            </w:r>
          </w:p>
        </w:tc>
      </w:tr>
      <w:tr w:rsidR="008D3417" w:rsidRPr="00A97F89" w14:paraId="2132DCB2" w14:textId="77777777" w:rsidTr="0015336B">
        <w:trPr>
          <w:trHeight w:val="221"/>
        </w:trPr>
        <w:tc>
          <w:tcPr>
            <w:tcW w:w="611" w:type="dxa"/>
            <w:vMerge/>
          </w:tcPr>
          <w:p w14:paraId="5CE764AC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340DF85F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16FE1ED8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2DF1FF24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37D5C42C" w14:textId="1B9CF83B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1ED39963" w14:textId="5BFDC868" w:rsidR="008D3417" w:rsidRPr="009F0414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2 </w:t>
            </w:r>
            <w:proofErr w:type="spellStart"/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ce</w:t>
            </w:r>
            <w:proofErr w:type="spellEnd"/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YURDDAŞ</w:t>
            </w:r>
          </w:p>
        </w:tc>
        <w:tc>
          <w:tcPr>
            <w:tcW w:w="5908" w:type="dxa"/>
          </w:tcPr>
          <w:p w14:paraId="36B036CB" w14:textId="50A80865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57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astırmada Görülen Hata ve Hileler</w:t>
            </w:r>
          </w:p>
        </w:tc>
      </w:tr>
      <w:tr w:rsidR="008D3417" w:rsidRPr="00A97F89" w14:paraId="33597BD4" w14:textId="77777777" w:rsidTr="00E45267">
        <w:trPr>
          <w:trHeight w:val="221"/>
        </w:trPr>
        <w:tc>
          <w:tcPr>
            <w:tcW w:w="611" w:type="dxa"/>
            <w:vMerge/>
          </w:tcPr>
          <w:p w14:paraId="160D092F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0D2608CC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072C40D8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47C063ED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3AC6638C" w14:textId="3A0E0E6F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67E5D3A4" w14:textId="575C041E" w:rsidR="008D3417" w:rsidRPr="009F0414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Ayça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ODABAŞI</w:t>
            </w:r>
          </w:p>
        </w:tc>
        <w:tc>
          <w:tcPr>
            <w:tcW w:w="5908" w:type="dxa"/>
            <w:vAlign w:val="center"/>
          </w:tcPr>
          <w:p w14:paraId="76F515FD" w14:textId="6F6DEAF4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Hayvansal Gıdalarda Bakteriyel Toksinlerle Zehirlenme</w:t>
            </w:r>
          </w:p>
        </w:tc>
      </w:tr>
      <w:tr w:rsidR="008D3417" w:rsidRPr="00A97F89" w14:paraId="4A218622" w14:textId="77777777" w:rsidTr="00E45267">
        <w:trPr>
          <w:trHeight w:val="221"/>
        </w:trPr>
        <w:tc>
          <w:tcPr>
            <w:tcW w:w="611" w:type="dxa"/>
            <w:vMerge/>
          </w:tcPr>
          <w:p w14:paraId="3A3382EB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65323E78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53937E46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5C6026DC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6FBFA12F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25976B0E" w14:textId="6C9EB8DE" w:rsidR="008D3417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9F041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Elif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AĞAOĞLU</w:t>
            </w:r>
          </w:p>
        </w:tc>
        <w:tc>
          <w:tcPr>
            <w:tcW w:w="5908" w:type="dxa"/>
            <w:vAlign w:val="center"/>
          </w:tcPr>
          <w:p w14:paraId="3CF2CFFA" w14:textId="3663653B" w:rsidR="008D3417" w:rsidRPr="008A419E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Gıdaların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anserojenik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Etkisi</w:t>
            </w:r>
          </w:p>
        </w:tc>
      </w:tr>
      <w:tr w:rsidR="008D3417" w:rsidRPr="00A97F89" w14:paraId="243C2DE5" w14:textId="77777777" w:rsidTr="00AB1FB1">
        <w:trPr>
          <w:trHeight w:val="221"/>
        </w:trPr>
        <w:tc>
          <w:tcPr>
            <w:tcW w:w="611" w:type="dxa"/>
            <w:vMerge/>
          </w:tcPr>
          <w:p w14:paraId="60E394E1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15D35A87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 w:val="restart"/>
            <w:vAlign w:val="center"/>
          </w:tcPr>
          <w:p w14:paraId="684497E6" w14:textId="05ABDD89" w:rsidR="008D3417" w:rsidRDefault="00635A7C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:40- 17:0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667" w:type="dxa"/>
            <w:vMerge/>
          </w:tcPr>
          <w:p w14:paraId="2A844EDD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10118414" w14:textId="77777777" w:rsidR="00C8258C" w:rsidRPr="008D3417" w:rsidRDefault="00C8258C" w:rsidP="00C8258C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D3417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Ayşegül EYİGÖR</w:t>
            </w:r>
          </w:p>
          <w:p w14:paraId="0B04B7FA" w14:textId="77777777" w:rsidR="00C8258C" w:rsidRDefault="00C8258C" w:rsidP="00C8258C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D3417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8D3417">
              <w:rPr>
                <w:rFonts w:ascii="Times New Roman" w:hAnsi="Times New Roman" w:cs="Times New Roman"/>
                <w:sz w:val="20"/>
                <w:szCs w:val="20"/>
              </w:rPr>
              <w:t>Songül</w:t>
            </w:r>
            <w:proofErr w:type="spellEnd"/>
            <w:r w:rsidRPr="008D3417">
              <w:rPr>
                <w:rFonts w:ascii="Times New Roman" w:hAnsi="Times New Roman" w:cs="Times New Roman"/>
                <w:sz w:val="20"/>
                <w:szCs w:val="20"/>
              </w:rPr>
              <w:t xml:space="preserve"> SONAL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</w:p>
          <w:p w14:paraId="1C9AE0E9" w14:textId="77777777" w:rsidR="00C8258C" w:rsidRPr="009F0414" w:rsidRDefault="00C8258C" w:rsidP="00C8258C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Berrin ZIK</w:t>
            </w:r>
          </w:p>
          <w:p w14:paraId="30D234E0" w14:textId="77777777" w:rsidR="008D3417" w:rsidRPr="008D3417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0B433EE2" w14:textId="729EF28F" w:rsidR="008D3417" w:rsidRPr="009F0414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0414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Kemal HÜSYİNLİ</w:t>
            </w:r>
          </w:p>
        </w:tc>
        <w:tc>
          <w:tcPr>
            <w:tcW w:w="5908" w:type="dxa"/>
            <w:vAlign w:val="center"/>
          </w:tcPr>
          <w:p w14:paraId="2DD01ED9" w14:textId="56CC4485" w:rsidR="008D3417" w:rsidRPr="003B2574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İn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Vitro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Ette Üretim Prosesi</w:t>
            </w:r>
          </w:p>
        </w:tc>
      </w:tr>
      <w:tr w:rsidR="008D3417" w:rsidRPr="00A97F89" w14:paraId="23DA07E0" w14:textId="77777777" w:rsidTr="00AB1FB1">
        <w:trPr>
          <w:trHeight w:val="221"/>
        </w:trPr>
        <w:tc>
          <w:tcPr>
            <w:tcW w:w="611" w:type="dxa"/>
            <w:vMerge/>
          </w:tcPr>
          <w:p w14:paraId="48D3A709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7ABBDDBB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14364A7E" w14:textId="77777777" w:rsidR="008D3417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01D48B7C" w14:textId="77777777" w:rsidR="008D3417" w:rsidRPr="00A97F89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51F7C101" w14:textId="77777777" w:rsidR="008D3417" w:rsidRPr="008D3417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28B41C9B" w14:textId="756D83CC" w:rsidR="008D3417" w:rsidRPr="009F0414" w:rsidRDefault="008D3417" w:rsidP="008D34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F0414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lif</w:t>
            </w:r>
            <w:proofErr w:type="spellEnd"/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ARSLAN</w:t>
            </w:r>
          </w:p>
        </w:tc>
        <w:tc>
          <w:tcPr>
            <w:tcW w:w="5908" w:type="dxa"/>
            <w:vAlign w:val="center"/>
          </w:tcPr>
          <w:p w14:paraId="20BA3D9A" w14:textId="05660F04" w:rsidR="008D3417" w:rsidRPr="003B2574" w:rsidRDefault="008D3417" w:rsidP="008D3417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Gıda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aynakli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8A419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>Clostridium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8A419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>botulinum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ve </w:t>
            </w:r>
            <w:proofErr w:type="spellStart"/>
            <w:r w:rsidRPr="008A419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>Clostridium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8A419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>perfringes</w:t>
            </w: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’te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atojenez</w:t>
            </w:r>
            <w:proofErr w:type="spellEnd"/>
          </w:p>
        </w:tc>
      </w:tr>
      <w:tr w:rsidR="0071297A" w:rsidRPr="00A97F89" w14:paraId="239EBFC4" w14:textId="77777777" w:rsidTr="00AB1FB1">
        <w:trPr>
          <w:trHeight w:val="221"/>
        </w:trPr>
        <w:tc>
          <w:tcPr>
            <w:tcW w:w="611" w:type="dxa"/>
            <w:vMerge/>
          </w:tcPr>
          <w:p w14:paraId="163A1B5E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4E389879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6C3E440E" w14:textId="77777777" w:rsidR="0071297A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2BC5AEB8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59CC9665" w14:textId="77777777" w:rsidR="0071297A" w:rsidRPr="008D3417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18B27A75" w14:textId="131C7BD9" w:rsidR="0071297A" w:rsidRPr="009F0414" w:rsidRDefault="0071297A" w:rsidP="0071297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2E7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3</w:t>
            </w:r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>Emirhan</w:t>
            </w:r>
            <w:proofErr w:type="spellEnd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IŞIK</w:t>
            </w:r>
          </w:p>
        </w:tc>
        <w:tc>
          <w:tcPr>
            <w:tcW w:w="5908" w:type="dxa"/>
            <w:vAlign w:val="center"/>
          </w:tcPr>
          <w:p w14:paraId="1210A536" w14:textId="46C7ECED" w:rsidR="0071297A" w:rsidRPr="008A419E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Yapay Et Üretim Teknolojisi</w:t>
            </w:r>
          </w:p>
        </w:tc>
      </w:tr>
      <w:tr w:rsidR="0071297A" w:rsidRPr="00A97F89" w14:paraId="2DA34E8B" w14:textId="77777777" w:rsidTr="00F62F39">
        <w:trPr>
          <w:trHeight w:val="221"/>
        </w:trPr>
        <w:tc>
          <w:tcPr>
            <w:tcW w:w="611" w:type="dxa"/>
            <w:vMerge/>
          </w:tcPr>
          <w:p w14:paraId="423D0F50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56" w:type="dxa"/>
            <w:vMerge/>
          </w:tcPr>
          <w:p w14:paraId="3B8158D0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756" w:type="dxa"/>
            <w:vMerge/>
            <w:vAlign w:val="center"/>
          </w:tcPr>
          <w:p w14:paraId="6C38FADA" w14:textId="77777777" w:rsidR="0071297A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667" w:type="dxa"/>
            <w:vMerge/>
          </w:tcPr>
          <w:p w14:paraId="60FC6E7C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4F277D76" w14:textId="77777777" w:rsidR="0071297A" w:rsidRPr="008D3417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vAlign w:val="center"/>
          </w:tcPr>
          <w:p w14:paraId="3904FFB8" w14:textId="5E6EC36A" w:rsidR="0071297A" w:rsidRPr="0071297A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297A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71297A">
              <w:rPr>
                <w:rFonts w:ascii="Times New Roman" w:hAnsi="Times New Roman" w:cs="Times New Roman"/>
                <w:sz w:val="20"/>
                <w:szCs w:val="20"/>
              </w:rPr>
              <w:t xml:space="preserve">Hasan </w:t>
            </w:r>
            <w:proofErr w:type="spellStart"/>
            <w:r w:rsidRPr="0071297A">
              <w:rPr>
                <w:rFonts w:ascii="Times New Roman" w:hAnsi="Times New Roman" w:cs="Times New Roman"/>
                <w:sz w:val="20"/>
                <w:szCs w:val="20"/>
              </w:rPr>
              <w:t>Hüseyin</w:t>
            </w:r>
            <w:proofErr w:type="spellEnd"/>
            <w:r w:rsidRPr="0071297A">
              <w:rPr>
                <w:rFonts w:ascii="Times New Roman" w:hAnsi="Times New Roman" w:cs="Times New Roman"/>
                <w:sz w:val="20"/>
                <w:szCs w:val="20"/>
              </w:rPr>
              <w:t xml:space="preserve"> KANTAR</w:t>
            </w:r>
          </w:p>
        </w:tc>
        <w:tc>
          <w:tcPr>
            <w:tcW w:w="5908" w:type="dxa"/>
          </w:tcPr>
          <w:p w14:paraId="0FD3063F" w14:textId="0C7713CC" w:rsidR="0071297A" w:rsidRPr="008A419E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71297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abuklu Deniz Ürünleri ile Zehirlenme</w:t>
            </w:r>
          </w:p>
        </w:tc>
      </w:tr>
      <w:tr w:rsidR="0071297A" w:rsidRPr="00A97F89" w14:paraId="669FE5D2" w14:textId="77777777" w:rsidTr="009F0414">
        <w:trPr>
          <w:trHeight w:val="221"/>
        </w:trPr>
        <w:tc>
          <w:tcPr>
            <w:tcW w:w="14810" w:type="dxa"/>
            <w:gridSpan w:val="7"/>
            <w:shd w:val="clear" w:color="auto" w:fill="D9D9D9" w:themeFill="background1" w:themeFillShade="D9"/>
          </w:tcPr>
          <w:p w14:paraId="152C7C0E" w14:textId="74973798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Style w:val="TabloKlavuzu"/>
        <w:tblpPr w:leftFromText="141" w:rightFromText="141" w:vertAnchor="text" w:horzAnchor="margin" w:tblpXSpec="center" w:tblpY="-1940"/>
        <w:tblW w:w="14810" w:type="dxa"/>
        <w:tblLayout w:type="fixed"/>
        <w:tblLook w:val="04A0" w:firstRow="1" w:lastRow="0" w:firstColumn="1" w:lastColumn="0" w:noHBand="0" w:noVBand="1"/>
      </w:tblPr>
      <w:tblGrid>
        <w:gridCol w:w="607"/>
        <w:gridCol w:w="1061"/>
        <w:gridCol w:w="850"/>
        <w:gridCol w:w="567"/>
        <w:gridCol w:w="2835"/>
        <w:gridCol w:w="2693"/>
        <w:gridCol w:w="6197"/>
      </w:tblGrid>
      <w:tr w:rsidR="00650EFE" w:rsidRPr="00A97F89" w14:paraId="27A345A6" w14:textId="77777777" w:rsidTr="0015336B">
        <w:trPr>
          <w:trHeight w:val="480"/>
        </w:trPr>
        <w:tc>
          <w:tcPr>
            <w:tcW w:w="3085" w:type="dxa"/>
            <w:gridSpan w:val="4"/>
            <w:vAlign w:val="center"/>
          </w:tcPr>
          <w:p w14:paraId="2E6DE18F" w14:textId="77777777" w:rsidR="006C625A" w:rsidRPr="00A97F89" w:rsidRDefault="006C625A" w:rsidP="000B75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lastRenderedPageBreak/>
              <w:t>Oturum</w:t>
            </w:r>
          </w:p>
        </w:tc>
        <w:tc>
          <w:tcPr>
            <w:tcW w:w="2835" w:type="dxa"/>
            <w:vMerge w:val="restart"/>
            <w:vAlign w:val="center"/>
          </w:tcPr>
          <w:p w14:paraId="4873058A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Jüri Üyeleri</w:t>
            </w:r>
          </w:p>
        </w:tc>
        <w:tc>
          <w:tcPr>
            <w:tcW w:w="2693" w:type="dxa"/>
            <w:vMerge w:val="restart"/>
            <w:vAlign w:val="center"/>
          </w:tcPr>
          <w:p w14:paraId="7FA849C2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Öğrenci</w:t>
            </w:r>
          </w:p>
        </w:tc>
        <w:tc>
          <w:tcPr>
            <w:tcW w:w="6197" w:type="dxa"/>
            <w:vMerge w:val="restart"/>
            <w:vAlign w:val="center"/>
          </w:tcPr>
          <w:p w14:paraId="76229461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eminer Konusu</w:t>
            </w:r>
          </w:p>
        </w:tc>
      </w:tr>
      <w:tr w:rsidR="00650EFE" w:rsidRPr="00A97F89" w14:paraId="276BCE86" w14:textId="77777777" w:rsidTr="0015336B">
        <w:trPr>
          <w:trHeight w:val="209"/>
        </w:trPr>
        <w:tc>
          <w:tcPr>
            <w:tcW w:w="607" w:type="dxa"/>
          </w:tcPr>
          <w:p w14:paraId="3DB3C73F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No</w:t>
            </w:r>
          </w:p>
        </w:tc>
        <w:tc>
          <w:tcPr>
            <w:tcW w:w="1061" w:type="dxa"/>
          </w:tcPr>
          <w:p w14:paraId="34EFA2D7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850" w:type="dxa"/>
          </w:tcPr>
          <w:p w14:paraId="6846DB9C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567" w:type="dxa"/>
          </w:tcPr>
          <w:p w14:paraId="0163D0C8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Yer</w:t>
            </w:r>
          </w:p>
        </w:tc>
        <w:tc>
          <w:tcPr>
            <w:tcW w:w="2835" w:type="dxa"/>
            <w:vMerge/>
          </w:tcPr>
          <w:p w14:paraId="6D4D4BB7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Merge/>
          </w:tcPr>
          <w:p w14:paraId="495E9B20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</w:p>
        </w:tc>
        <w:tc>
          <w:tcPr>
            <w:tcW w:w="6197" w:type="dxa"/>
            <w:vMerge/>
          </w:tcPr>
          <w:p w14:paraId="4D71F25E" w14:textId="77777777" w:rsidR="006C625A" w:rsidRPr="00A97F89" w:rsidRDefault="006C625A" w:rsidP="000B752E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</w:p>
        </w:tc>
      </w:tr>
      <w:tr w:rsidR="0071297A" w:rsidRPr="00A97F89" w14:paraId="4E9342E3" w14:textId="77777777" w:rsidTr="00052256">
        <w:trPr>
          <w:trHeight w:val="279"/>
        </w:trPr>
        <w:tc>
          <w:tcPr>
            <w:tcW w:w="607" w:type="dxa"/>
            <w:vMerge w:val="restart"/>
            <w:vAlign w:val="center"/>
          </w:tcPr>
          <w:p w14:paraId="6DDEC45E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1061" w:type="dxa"/>
            <w:vMerge w:val="restart"/>
            <w:vAlign w:val="center"/>
          </w:tcPr>
          <w:p w14:paraId="16203440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0 Mayıs Pazartesi</w:t>
            </w:r>
          </w:p>
        </w:tc>
        <w:tc>
          <w:tcPr>
            <w:tcW w:w="850" w:type="dxa"/>
            <w:vMerge w:val="restart"/>
            <w:vAlign w:val="center"/>
          </w:tcPr>
          <w:p w14:paraId="6C813684" w14:textId="494B5808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30- 12:00</w:t>
            </w:r>
          </w:p>
        </w:tc>
        <w:tc>
          <w:tcPr>
            <w:tcW w:w="567" w:type="dxa"/>
            <w:vMerge w:val="restart"/>
            <w:vAlign w:val="center"/>
          </w:tcPr>
          <w:p w14:paraId="341559CB" w14:textId="77777777" w:rsidR="0071297A" w:rsidRPr="00A97F89" w:rsidRDefault="0071297A" w:rsidP="0071297A">
            <w:pPr>
              <w:ind w:right="1202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  <w:vAlign w:val="center"/>
          </w:tcPr>
          <w:p w14:paraId="33AA599D" w14:textId="77777777" w:rsidR="0071297A" w:rsidRPr="008D3417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D3417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Ayşegül EYİGÖR</w:t>
            </w:r>
          </w:p>
          <w:p w14:paraId="38EA782A" w14:textId="77777777" w:rsidR="0071297A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D3417"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 w:rsidRPr="008D3417">
              <w:rPr>
                <w:rFonts w:ascii="Times New Roman" w:hAnsi="Times New Roman" w:cs="Times New Roman"/>
                <w:sz w:val="20"/>
                <w:szCs w:val="20"/>
              </w:rPr>
              <w:t>Songül</w:t>
            </w:r>
            <w:proofErr w:type="spellEnd"/>
            <w:r w:rsidRPr="008D3417">
              <w:rPr>
                <w:rFonts w:ascii="Times New Roman" w:hAnsi="Times New Roman" w:cs="Times New Roman"/>
                <w:sz w:val="20"/>
                <w:szCs w:val="20"/>
              </w:rPr>
              <w:t xml:space="preserve"> SONAL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</w:p>
          <w:p w14:paraId="1BD49DF4" w14:textId="5C896A3D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Nesrin ÖZFİLİZ</w:t>
            </w:r>
          </w:p>
        </w:tc>
        <w:tc>
          <w:tcPr>
            <w:tcW w:w="2693" w:type="dxa"/>
            <w:vAlign w:val="center"/>
          </w:tcPr>
          <w:p w14:paraId="46BC5715" w14:textId="2BFE4A61" w:rsidR="0071297A" w:rsidRPr="009F0414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tih</w:t>
            </w:r>
            <w:proofErr w:type="spellEnd"/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ÖZKEN</w:t>
            </w:r>
          </w:p>
        </w:tc>
        <w:tc>
          <w:tcPr>
            <w:tcW w:w="6197" w:type="dxa"/>
          </w:tcPr>
          <w:p w14:paraId="4DD59990" w14:textId="77777777" w:rsidR="0071297A" w:rsidRPr="008A419E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Vegan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Ürünlerin Besin Değerleri Yönünden</w:t>
            </w:r>
          </w:p>
          <w:p w14:paraId="4265985F" w14:textId="1671135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eğerlendirilmesi</w:t>
            </w:r>
          </w:p>
        </w:tc>
      </w:tr>
      <w:tr w:rsidR="0071297A" w:rsidRPr="00A97F89" w14:paraId="2971EA3E" w14:textId="77777777" w:rsidTr="00052256">
        <w:trPr>
          <w:trHeight w:val="326"/>
        </w:trPr>
        <w:tc>
          <w:tcPr>
            <w:tcW w:w="607" w:type="dxa"/>
            <w:vMerge/>
          </w:tcPr>
          <w:p w14:paraId="0279D828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  <w:vAlign w:val="center"/>
          </w:tcPr>
          <w:p w14:paraId="17663A45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47D62456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7D3CDBB8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22C611F0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23AAF3D7" w14:textId="1B6512D3" w:rsidR="0071297A" w:rsidRPr="0071297A" w:rsidRDefault="0071297A" w:rsidP="0071297A">
            <w:pPr>
              <w:tabs>
                <w:tab w:val="left" w:pos="9252"/>
              </w:tabs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Mehmet ALABAŞ</w:t>
            </w:r>
          </w:p>
        </w:tc>
        <w:tc>
          <w:tcPr>
            <w:tcW w:w="6197" w:type="dxa"/>
          </w:tcPr>
          <w:p w14:paraId="705935CD" w14:textId="0C6629E2" w:rsidR="0071297A" w:rsidRPr="00A97F89" w:rsidRDefault="0071297A" w:rsidP="0071297A">
            <w:pPr>
              <w:tabs>
                <w:tab w:val="left" w:pos="9252"/>
              </w:tabs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 w:rsidRPr="008A419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>Campylobacter</w:t>
            </w: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lerde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İzolasyon ve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İdentifikasyon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Gereklilikleri</w:t>
            </w:r>
          </w:p>
        </w:tc>
      </w:tr>
      <w:tr w:rsidR="0071297A" w:rsidRPr="00A97F89" w14:paraId="20775C2B" w14:textId="77777777" w:rsidTr="00FE207E">
        <w:trPr>
          <w:trHeight w:val="255"/>
        </w:trPr>
        <w:tc>
          <w:tcPr>
            <w:tcW w:w="607" w:type="dxa"/>
            <w:vMerge/>
          </w:tcPr>
          <w:p w14:paraId="12340E3D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  <w:vAlign w:val="center"/>
          </w:tcPr>
          <w:p w14:paraId="7212F919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5CEB2419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43D4C233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542B06AD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11AC071F" w14:textId="57960C83" w:rsidR="0071297A" w:rsidRPr="0071297A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71297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297A">
              <w:rPr>
                <w:rFonts w:ascii="Times New Roman" w:hAnsi="Times New Roman" w:cs="Times New Roman"/>
                <w:sz w:val="20"/>
                <w:szCs w:val="20"/>
              </w:rPr>
              <w:t>İrem</w:t>
            </w:r>
            <w:proofErr w:type="spellEnd"/>
            <w:r w:rsidRPr="0071297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297A">
              <w:rPr>
                <w:rFonts w:ascii="Times New Roman" w:hAnsi="Times New Roman" w:cs="Times New Roman"/>
                <w:sz w:val="20"/>
                <w:szCs w:val="20"/>
              </w:rPr>
              <w:t>Nur</w:t>
            </w:r>
            <w:proofErr w:type="spellEnd"/>
            <w:r w:rsidRPr="0071297A">
              <w:rPr>
                <w:rFonts w:ascii="Times New Roman" w:hAnsi="Times New Roman" w:cs="Times New Roman"/>
                <w:sz w:val="20"/>
                <w:szCs w:val="20"/>
              </w:rPr>
              <w:t xml:space="preserve"> KARAN</w:t>
            </w:r>
          </w:p>
        </w:tc>
        <w:tc>
          <w:tcPr>
            <w:tcW w:w="6197" w:type="dxa"/>
          </w:tcPr>
          <w:p w14:paraId="0F99F5CC" w14:textId="3B514A8E" w:rsidR="0071297A" w:rsidRPr="0071297A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71297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Hayvansal Ürünlerde Kalıntı</w:t>
            </w:r>
          </w:p>
        </w:tc>
      </w:tr>
      <w:tr w:rsidR="0071297A" w:rsidRPr="00A97F89" w14:paraId="19453E8A" w14:textId="77777777" w:rsidTr="00512FC4">
        <w:trPr>
          <w:trHeight w:val="242"/>
        </w:trPr>
        <w:tc>
          <w:tcPr>
            <w:tcW w:w="607" w:type="dxa"/>
            <w:vMerge/>
          </w:tcPr>
          <w:p w14:paraId="1E1794EC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09B8D729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</w:tcPr>
          <w:p w14:paraId="132306EE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41CD936E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069DBAEE" w14:textId="77777777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6C18F960" w14:textId="31CE5CED" w:rsidR="0071297A" w:rsidRPr="0071297A" w:rsidRDefault="0071297A" w:rsidP="0071297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297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297A">
              <w:rPr>
                <w:rFonts w:ascii="Times New Roman" w:hAnsi="Times New Roman" w:cs="Times New Roman"/>
                <w:sz w:val="20"/>
                <w:szCs w:val="20"/>
              </w:rPr>
              <w:t>Semra</w:t>
            </w:r>
            <w:proofErr w:type="spellEnd"/>
            <w:r w:rsidRPr="0071297A">
              <w:rPr>
                <w:rFonts w:ascii="Times New Roman" w:hAnsi="Times New Roman" w:cs="Times New Roman"/>
                <w:sz w:val="20"/>
                <w:szCs w:val="20"/>
              </w:rPr>
              <w:t xml:space="preserve"> KILIÇ</w:t>
            </w:r>
          </w:p>
        </w:tc>
        <w:tc>
          <w:tcPr>
            <w:tcW w:w="6197" w:type="dxa"/>
          </w:tcPr>
          <w:p w14:paraId="1523CB91" w14:textId="2540816C" w:rsidR="0071297A" w:rsidRPr="00A97F89" w:rsidRDefault="0071297A" w:rsidP="007129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297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ursa Bölgesinde Satılan Çiğ Köftelerde Histolojik İncelemeler</w:t>
            </w:r>
          </w:p>
        </w:tc>
      </w:tr>
      <w:tr w:rsidR="00580D11" w:rsidRPr="00A97F89" w14:paraId="3240F549" w14:textId="77777777" w:rsidTr="00BD7BAA">
        <w:trPr>
          <w:trHeight w:val="221"/>
        </w:trPr>
        <w:tc>
          <w:tcPr>
            <w:tcW w:w="607" w:type="dxa"/>
            <w:vMerge/>
          </w:tcPr>
          <w:p w14:paraId="1C5C306F" w14:textId="77777777" w:rsidR="00580D11" w:rsidRPr="00A97F89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17BAE07A" w14:textId="77777777" w:rsidR="00580D11" w:rsidRPr="00A97F89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77426D1A" w14:textId="1C7A6847" w:rsidR="00580D11" w:rsidRPr="00A97F89" w:rsidRDefault="00635A7C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:40- 17:0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567" w:type="dxa"/>
            <w:vMerge w:val="restart"/>
            <w:vAlign w:val="center"/>
          </w:tcPr>
          <w:p w14:paraId="4A6074E8" w14:textId="77777777" w:rsidR="00580D11" w:rsidRPr="00A97F89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  <w:vAlign w:val="center"/>
          </w:tcPr>
          <w:p w14:paraId="5AACDB2B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580D11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Ayşegül EYİGÖR</w:t>
            </w:r>
          </w:p>
          <w:p w14:paraId="3460F5F6" w14:textId="77777777" w:rsidR="00580D11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Nesrin ÖZFİLİZ</w:t>
            </w:r>
          </w:p>
          <w:p w14:paraId="6EE29207" w14:textId="7C69BA67" w:rsidR="00580D11" w:rsidRPr="00A97F89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Muhammed DUMAN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</w:p>
          <w:p w14:paraId="17E0EAEA" w14:textId="77777777" w:rsidR="00580D11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591460" w14:textId="36404E8B" w:rsidR="00580D11" w:rsidRPr="00A97F89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096F7075" w14:textId="1F1EC77D" w:rsidR="00580D11" w:rsidRPr="00580D11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</w:t>
            </w: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Melike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Eda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YÜCEL</w:t>
            </w:r>
          </w:p>
        </w:tc>
        <w:tc>
          <w:tcPr>
            <w:tcW w:w="6197" w:type="dxa"/>
            <w:vAlign w:val="center"/>
          </w:tcPr>
          <w:p w14:paraId="1339FA38" w14:textId="5FF32E15" w:rsidR="00580D11" w:rsidRPr="00580D11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Et Ürünlerinin Değerlendirilmesinde Histolojik İnceleme Yöntemlerinin Önemi</w:t>
            </w:r>
          </w:p>
        </w:tc>
      </w:tr>
      <w:tr w:rsidR="00580D11" w:rsidRPr="009F0414" w14:paraId="0F1F7BBE" w14:textId="77777777" w:rsidTr="00572757">
        <w:trPr>
          <w:trHeight w:val="221"/>
        </w:trPr>
        <w:tc>
          <w:tcPr>
            <w:tcW w:w="607" w:type="dxa"/>
            <w:vMerge/>
          </w:tcPr>
          <w:p w14:paraId="010EBB2E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2D2F7608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</w:tcPr>
          <w:p w14:paraId="10CFCBBB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0EC7741B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14BDDD41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52DDD39A" w14:textId="4164C6BD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 </w:t>
            </w:r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Seda YILMAZ</w:t>
            </w:r>
          </w:p>
        </w:tc>
        <w:tc>
          <w:tcPr>
            <w:tcW w:w="6197" w:type="dxa"/>
            <w:vAlign w:val="center"/>
          </w:tcPr>
          <w:p w14:paraId="230B99FE" w14:textId="027C7074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Havyar ve Havyar Çeşitlerinin İnsan Tüketimindeki Yeri</w:t>
            </w:r>
          </w:p>
        </w:tc>
      </w:tr>
      <w:tr w:rsidR="00580D11" w:rsidRPr="009F0414" w14:paraId="767BA020" w14:textId="77777777" w:rsidTr="00A129D1">
        <w:trPr>
          <w:trHeight w:val="221"/>
        </w:trPr>
        <w:tc>
          <w:tcPr>
            <w:tcW w:w="607" w:type="dxa"/>
            <w:vMerge/>
          </w:tcPr>
          <w:p w14:paraId="45DAF307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7BAA268F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</w:tcPr>
          <w:p w14:paraId="4996460B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2509E4D8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079D0BF0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2EDFA505" w14:textId="0FD8DBEE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9F041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Seyit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İslam YILMAZ</w:t>
            </w:r>
          </w:p>
        </w:tc>
        <w:tc>
          <w:tcPr>
            <w:tcW w:w="6197" w:type="dxa"/>
            <w:vAlign w:val="center"/>
          </w:tcPr>
          <w:p w14:paraId="54CA7872" w14:textId="4B74F406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Tüketime Sunulan Balıklarda </w:t>
            </w:r>
            <w:proofErr w:type="spellStart"/>
            <w:r w:rsidRPr="008A419E">
              <w:rPr>
                <w:rFonts w:ascii="Times New Roman" w:hAnsi="Times New Roman" w:cs="Times New Roman"/>
                <w:i/>
                <w:sz w:val="20"/>
                <w:szCs w:val="20"/>
                <w:lang w:val="tr-TR"/>
              </w:rPr>
              <w:t>Pasteurella</w:t>
            </w:r>
            <w:proofErr w:type="spellEnd"/>
            <w:r w:rsidRPr="008A419E">
              <w:rPr>
                <w:rFonts w:ascii="Times New Roman" w:hAnsi="Times New Roman" w:cs="Times New Roman"/>
                <w:i/>
                <w:sz w:val="20"/>
                <w:szCs w:val="20"/>
                <w:lang w:val="tr-TR"/>
              </w:rPr>
              <w:t xml:space="preserve"> </w:t>
            </w: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Türlerinin Varlığı ve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Zoonotik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Önemi</w:t>
            </w:r>
          </w:p>
        </w:tc>
      </w:tr>
      <w:tr w:rsidR="00580D11" w:rsidRPr="009F0414" w14:paraId="44DF7881" w14:textId="77777777" w:rsidTr="000B752E">
        <w:trPr>
          <w:trHeight w:val="256"/>
        </w:trPr>
        <w:tc>
          <w:tcPr>
            <w:tcW w:w="14810" w:type="dxa"/>
            <w:gridSpan w:val="7"/>
            <w:shd w:val="clear" w:color="auto" w:fill="D0CECE" w:themeFill="background2" w:themeFillShade="E6"/>
          </w:tcPr>
          <w:p w14:paraId="3C7DE5A3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80D11" w:rsidRPr="009F0414" w14:paraId="3930EB44" w14:textId="77777777" w:rsidTr="0015336B">
        <w:trPr>
          <w:trHeight w:val="221"/>
        </w:trPr>
        <w:tc>
          <w:tcPr>
            <w:tcW w:w="607" w:type="dxa"/>
            <w:vMerge w:val="restart"/>
            <w:vAlign w:val="center"/>
          </w:tcPr>
          <w:p w14:paraId="4C1EC1FB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5</w:t>
            </w:r>
          </w:p>
        </w:tc>
        <w:tc>
          <w:tcPr>
            <w:tcW w:w="1061" w:type="dxa"/>
            <w:vMerge w:val="restart"/>
            <w:vAlign w:val="center"/>
          </w:tcPr>
          <w:p w14:paraId="5304A136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1 Mayıs Salı</w:t>
            </w:r>
          </w:p>
        </w:tc>
        <w:tc>
          <w:tcPr>
            <w:tcW w:w="850" w:type="dxa"/>
            <w:vMerge w:val="restart"/>
            <w:vAlign w:val="center"/>
          </w:tcPr>
          <w:p w14:paraId="73A96516" w14:textId="378E8BE6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30- 12:00</w:t>
            </w:r>
          </w:p>
        </w:tc>
        <w:tc>
          <w:tcPr>
            <w:tcW w:w="567" w:type="dxa"/>
            <w:vMerge w:val="restart"/>
            <w:vAlign w:val="center"/>
          </w:tcPr>
          <w:p w14:paraId="44980057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  <w:vAlign w:val="center"/>
          </w:tcPr>
          <w:p w14:paraId="7FF2C037" w14:textId="77777777" w:rsidR="00580D11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Recep ÇIBIK</w:t>
            </w:r>
          </w:p>
          <w:p w14:paraId="180E8436" w14:textId="4D7949FB" w:rsidR="00580D11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Cansel ÖZGÜDEN AKKOÇ</w:t>
            </w:r>
          </w:p>
          <w:p w14:paraId="6BF5CFFB" w14:textId="5199E5B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Muhammed DUMAN</w:t>
            </w:r>
          </w:p>
        </w:tc>
        <w:tc>
          <w:tcPr>
            <w:tcW w:w="2693" w:type="dxa"/>
            <w:vAlign w:val="center"/>
          </w:tcPr>
          <w:p w14:paraId="5038C838" w14:textId="69206D9C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62E7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Hayat ERBAY</w:t>
            </w:r>
          </w:p>
        </w:tc>
        <w:tc>
          <w:tcPr>
            <w:tcW w:w="6197" w:type="dxa"/>
            <w:vAlign w:val="center"/>
          </w:tcPr>
          <w:p w14:paraId="2D65E5E2" w14:textId="2B3B7E6E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biyotikler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ve Sinir Sistemi</w:t>
            </w:r>
          </w:p>
        </w:tc>
      </w:tr>
      <w:tr w:rsidR="00580D11" w:rsidRPr="009F0414" w14:paraId="36A7D99D" w14:textId="77777777" w:rsidTr="0015336B">
        <w:trPr>
          <w:trHeight w:val="221"/>
        </w:trPr>
        <w:tc>
          <w:tcPr>
            <w:tcW w:w="607" w:type="dxa"/>
            <w:vMerge/>
          </w:tcPr>
          <w:p w14:paraId="24BE5337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348B31B5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5AFEC697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  <w:vAlign w:val="center"/>
          </w:tcPr>
          <w:p w14:paraId="7B1586E3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  <w:vAlign w:val="center"/>
          </w:tcPr>
          <w:p w14:paraId="03E4B239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7795DCA4" w14:textId="5E06559F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62E7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Duygu</w:t>
            </w:r>
            <w:proofErr w:type="spellEnd"/>
            <w:r w:rsidRPr="00062E7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Su GÖKSEL</w:t>
            </w:r>
          </w:p>
        </w:tc>
        <w:tc>
          <w:tcPr>
            <w:tcW w:w="6197" w:type="dxa"/>
            <w:vAlign w:val="center"/>
          </w:tcPr>
          <w:p w14:paraId="4B3E78A9" w14:textId="2DBD69B3" w:rsidR="00580D11" w:rsidRPr="0015336B" w:rsidRDefault="00580D11" w:rsidP="00580D1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eslenme Açısından Süt ve Süt Ürünleri</w:t>
            </w:r>
          </w:p>
        </w:tc>
      </w:tr>
      <w:tr w:rsidR="00580D11" w:rsidRPr="009F0414" w14:paraId="1488982C" w14:textId="77777777" w:rsidTr="0015336B">
        <w:trPr>
          <w:trHeight w:val="221"/>
        </w:trPr>
        <w:tc>
          <w:tcPr>
            <w:tcW w:w="607" w:type="dxa"/>
            <w:vMerge/>
          </w:tcPr>
          <w:p w14:paraId="60543D4A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1AC0373F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5B142CEC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  <w:vAlign w:val="center"/>
          </w:tcPr>
          <w:p w14:paraId="300C4D0D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  <w:vAlign w:val="center"/>
          </w:tcPr>
          <w:p w14:paraId="62F4B41A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60AE351E" w14:textId="4E65F81E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>Elif</w:t>
            </w:r>
            <w:proofErr w:type="spellEnd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KARATAŞ</w:t>
            </w:r>
          </w:p>
        </w:tc>
        <w:tc>
          <w:tcPr>
            <w:tcW w:w="6197" w:type="dxa"/>
            <w:vAlign w:val="center"/>
          </w:tcPr>
          <w:p w14:paraId="16389A6A" w14:textId="35B33EFD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etri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Kabından Tabağa: Yapay Et</w:t>
            </w:r>
          </w:p>
        </w:tc>
      </w:tr>
      <w:tr w:rsidR="00580D11" w:rsidRPr="009F0414" w14:paraId="56AA5E85" w14:textId="77777777" w:rsidTr="0015336B">
        <w:trPr>
          <w:trHeight w:val="221"/>
        </w:trPr>
        <w:tc>
          <w:tcPr>
            <w:tcW w:w="607" w:type="dxa"/>
            <w:vMerge/>
          </w:tcPr>
          <w:p w14:paraId="57428449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2DD9B61E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142C6F53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  <w:vAlign w:val="center"/>
          </w:tcPr>
          <w:p w14:paraId="07B76F24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  <w:vAlign w:val="center"/>
          </w:tcPr>
          <w:p w14:paraId="5A540077" w14:textId="6CD81E8C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3A2CE3D" w14:textId="29F548DB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9F041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Onat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Mouzafer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OGLOU</w:t>
            </w:r>
          </w:p>
        </w:tc>
        <w:tc>
          <w:tcPr>
            <w:tcW w:w="6197" w:type="dxa"/>
            <w:vAlign w:val="center"/>
          </w:tcPr>
          <w:p w14:paraId="77CEE169" w14:textId="58FBF968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alık Unu Üretimi ve Gıdalarda Kullanımı</w:t>
            </w:r>
          </w:p>
        </w:tc>
      </w:tr>
      <w:tr w:rsidR="00580D11" w:rsidRPr="009F0414" w14:paraId="165DA420" w14:textId="77777777" w:rsidTr="000900AC">
        <w:trPr>
          <w:trHeight w:val="122"/>
        </w:trPr>
        <w:tc>
          <w:tcPr>
            <w:tcW w:w="607" w:type="dxa"/>
            <w:vMerge/>
          </w:tcPr>
          <w:p w14:paraId="2FCEC623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2A93E849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742FB82" w14:textId="406D1D0D" w:rsidR="00580D11" w:rsidRPr="009F0414" w:rsidRDefault="00635A7C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:40- 17:0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567" w:type="dxa"/>
            <w:vMerge w:val="restart"/>
            <w:vAlign w:val="center"/>
          </w:tcPr>
          <w:p w14:paraId="2FB76C8A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  <w:vAlign w:val="center"/>
          </w:tcPr>
          <w:p w14:paraId="45DBCC93" w14:textId="77777777" w:rsidR="00580D11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580D11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Recep ÇIBIK</w:t>
            </w:r>
          </w:p>
          <w:p w14:paraId="1C440290" w14:textId="77777777" w:rsidR="00580D11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Cansel ÖZGÜDEN AKKOÇ</w:t>
            </w:r>
          </w:p>
          <w:p w14:paraId="64BCE98D" w14:textId="66C0EFA6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Murat CENGİZ</w:t>
            </w:r>
          </w:p>
        </w:tc>
        <w:tc>
          <w:tcPr>
            <w:tcW w:w="2693" w:type="dxa"/>
            <w:vAlign w:val="center"/>
          </w:tcPr>
          <w:p w14:paraId="3E58B844" w14:textId="7176763E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47CF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847C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İsmail GÜNAY</w:t>
            </w:r>
          </w:p>
        </w:tc>
        <w:tc>
          <w:tcPr>
            <w:tcW w:w="6197" w:type="dxa"/>
            <w:vAlign w:val="center"/>
          </w:tcPr>
          <w:p w14:paraId="6CA1CDB6" w14:textId="68A30ECD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olostrumun İnsan ve Hayvan Beslenmesindeki Yeri ve Önemi</w:t>
            </w:r>
          </w:p>
        </w:tc>
      </w:tr>
      <w:tr w:rsidR="00580D11" w:rsidRPr="009F0414" w14:paraId="579F9311" w14:textId="77777777" w:rsidTr="000D4F24">
        <w:trPr>
          <w:trHeight w:val="72"/>
        </w:trPr>
        <w:tc>
          <w:tcPr>
            <w:tcW w:w="607" w:type="dxa"/>
            <w:vMerge/>
          </w:tcPr>
          <w:p w14:paraId="6624CF6B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2D361B8E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0FCBEEB4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1D913A3F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677447F8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72F9E110" w14:textId="0D03B902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847CF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Elif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Sena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GÜVEN</w:t>
            </w:r>
          </w:p>
        </w:tc>
        <w:tc>
          <w:tcPr>
            <w:tcW w:w="6197" w:type="dxa"/>
          </w:tcPr>
          <w:p w14:paraId="773C1932" w14:textId="21A16133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ursa İlinde Satışa Sunulan Sosislerin Histolojik Muayenesi</w:t>
            </w:r>
          </w:p>
        </w:tc>
      </w:tr>
      <w:tr w:rsidR="00580D11" w:rsidRPr="009F0414" w14:paraId="6B1F8BBD" w14:textId="77777777" w:rsidTr="00852892">
        <w:trPr>
          <w:trHeight w:val="110"/>
        </w:trPr>
        <w:tc>
          <w:tcPr>
            <w:tcW w:w="607" w:type="dxa"/>
            <w:vMerge/>
          </w:tcPr>
          <w:p w14:paraId="0B24AB79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18D3061E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729E7979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44A70939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5719A9B2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0E8FF147" w14:textId="5D48C6CD" w:rsidR="00580D11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Mohammadullah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ASLAMI</w:t>
            </w:r>
          </w:p>
        </w:tc>
        <w:tc>
          <w:tcPr>
            <w:tcW w:w="6197" w:type="dxa"/>
            <w:vAlign w:val="center"/>
          </w:tcPr>
          <w:p w14:paraId="4327DB94" w14:textId="7DD55498" w:rsidR="00580D11" w:rsidRPr="008A419E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biyotik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ve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imbiyotiklerin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Kedi ve Köpek Sağlığı Üzerindeki Etkileri</w:t>
            </w:r>
          </w:p>
        </w:tc>
      </w:tr>
      <w:tr w:rsidR="00580D11" w:rsidRPr="009F0414" w14:paraId="413DB082" w14:textId="77777777" w:rsidTr="000B752E">
        <w:trPr>
          <w:trHeight w:val="221"/>
        </w:trPr>
        <w:tc>
          <w:tcPr>
            <w:tcW w:w="14810" w:type="dxa"/>
            <w:gridSpan w:val="7"/>
            <w:shd w:val="clear" w:color="auto" w:fill="D0CECE" w:themeFill="background2" w:themeFillShade="E6"/>
          </w:tcPr>
          <w:p w14:paraId="466C3BC4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80D11" w:rsidRPr="009F0414" w14:paraId="0E892E64" w14:textId="77777777" w:rsidTr="007A07A5">
        <w:trPr>
          <w:trHeight w:val="269"/>
        </w:trPr>
        <w:tc>
          <w:tcPr>
            <w:tcW w:w="607" w:type="dxa"/>
            <w:vMerge w:val="restart"/>
            <w:vAlign w:val="center"/>
          </w:tcPr>
          <w:p w14:paraId="76A9510D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6</w:t>
            </w:r>
          </w:p>
        </w:tc>
        <w:tc>
          <w:tcPr>
            <w:tcW w:w="1061" w:type="dxa"/>
            <w:vMerge w:val="restart"/>
            <w:vAlign w:val="center"/>
          </w:tcPr>
          <w:p w14:paraId="58975A28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2 Mayıs Çarşamba</w:t>
            </w:r>
          </w:p>
        </w:tc>
        <w:tc>
          <w:tcPr>
            <w:tcW w:w="850" w:type="dxa"/>
            <w:vMerge w:val="restart"/>
            <w:vAlign w:val="center"/>
          </w:tcPr>
          <w:p w14:paraId="2E2BBD1E" w14:textId="216FA3D1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30-12:00</w:t>
            </w:r>
          </w:p>
        </w:tc>
        <w:tc>
          <w:tcPr>
            <w:tcW w:w="567" w:type="dxa"/>
            <w:vMerge w:val="restart"/>
          </w:tcPr>
          <w:p w14:paraId="5F02F765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70E67B8F" w14:textId="67BB5029" w:rsidR="00580D11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Recep ÇIBIK</w:t>
            </w:r>
          </w:p>
          <w:p w14:paraId="551F235F" w14:textId="77777777" w:rsidR="00580D11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Murat CENGİZ</w:t>
            </w:r>
          </w:p>
          <w:p w14:paraId="0E3BB050" w14:textId="427DF615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İzzet Burçin SATICIOĞLU</w:t>
            </w:r>
          </w:p>
        </w:tc>
        <w:tc>
          <w:tcPr>
            <w:tcW w:w="2693" w:type="dxa"/>
            <w:vAlign w:val="center"/>
          </w:tcPr>
          <w:p w14:paraId="22E7AC14" w14:textId="0F12646B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  <w:r w:rsidRPr="00847C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lptekin KAYA</w:t>
            </w:r>
          </w:p>
        </w:tc>
        <w:tc>
          <w:tcPr>
            <w:tcW w:w="6197" w:type="dxa"/>
            <w:vAlign w:val="center"/>
          </w:tcPr>
          <w:p w14:paraId="2CC14BE4" w14:textId="244DBCE8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ağlığımıza Çalışan Mikroorganizmalar</w:t>
            </w:r>
          </w:p>
        </w:tc>
      </w:tr>
      <w:tr w:rsidR="00580D11" w:rsidRPr="009F0414" w14:paraId="1B26FCAA" w14:textId="77777777" w:rsidTr="00E3642E">
        <w:trPr>
          <w:trHeight w:val="221"/>
        </w:trPr>
        <w:tc>
          <w:tcPr>
            <w:tcW w:w="607" w:type="dxa"/>
            <w:vMerge/>
          </w:tcPr>
          <w:p w14:paraId="3FC56D86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14077431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7D012C5A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310F6D82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37E8F4F6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7F0A47F2" w14:textId="543F5314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Umut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GÖZLEYİCİ</w:t>
            </w:r>
          </w:p>
        </w:tc>
        <w:tc>
          <w:tcPr>
            <w:tcW w:w="6197" w:type="dxa"/>
            <w:vAlign w:val="center"/>
          </w:tcPr>
          <w:p w14:paraId="4877132A" w14:textId="52897CB6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biyotiklerin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Kedi ve Köpek Sağlığı Üzerindeki Etkileri</w:t>
            </w:r>
          </w:p>
        </w:tc>
      </w:tr>
      <w:tr w:rsidR="00580D11" w:rsidRPr="009F0414" w14:paraId="14C16DAB" w14:textId="77777777" w:rsidTr="0015336B">
        <w:trPr>
          <w:trHeight w:val="284"/>
        </w:trPr>
        <w:tc>
          <w:tcPr>
            <w:tcW w:w="607" w:type="dxa"/>
            <w:vMerge/>
          </w:tcPr>
          <w:p w14:paraId="41B7C765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42694C07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5C967651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1345F019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7D18AD6B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36C1E6DF" w14:textId="3835307F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>Muhammet</w:t>
            </w:r>
            <w:proofErr w:type="spellEnd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Ali ELDENİZ</w:t>
            </w:r>
          </w:p>
        </w:tc>
        <w:tc>
          <w:tcPr>
            <w:tcW w:w="6197" w:type="dxa"/>
            <w:vAlign w:val="center"/>
          </w:tcPr>
          <w:p w14:paraId="47C2BC5F" w14:textId="1A507269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Gıda Kaynaklı Patojenlerin Tanımlanmasında MALDI-TOF-MS Sisteminin Kullanılması</w:t>
            </w:r>
          </w:p>
        </w:tc>
      </w:tr>
      <w:tr w:rsidR="00580D11" w:rsidRPr="009F0414" w14:paraId="7FD8FAAF" w14:textId="77777777" w:rsidTr="00D8378E">
        <w:trPr>
          <w:trHeight w:val="221"/>
        </w:trPr>
        <w:tc>
          <w:tcPr>
            <w:tcW w:w="607" w:type="dxa"/>
            <w:vMerge/>
          </w:tcPr>
          <w:p w14:paraId="5B98F4D6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15F5AD08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CFBC5FB" w14:textId="6A12D925" w:rsidR="00580D11" w:rsidRPr="009F0414" w:rsidRDefault="00635A7C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:40- 17:0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567" w:type="dxa"/>
            <w:vMerge/>
          </w:tcPr>
          <w:p w14:paraId="31E6D8E5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1866042E" w14:textId="67CDEEE0" w:rsidR="00580D11" w:rsidRPr="009F0414" w:rsidRDefault="00580D11" w:rsidP="00580D11">
            <w:pPr>
              <w:ind w:left="4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1CBB28E3" w14:textId="193F7C5F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847CF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Sadık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ERKAL</w:t>
            </w:r>
          </w:p>
        </w:tc>
        <w:tc>
          <w:tcPr>
            <w:tcW w:w="6197" w:type="dxa"/>
          </w:tcPr>
          <w:p w14:paraId="531C4D94" w14:textId="3238AF76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Balık Orijinli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Zoonotik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Hastalıklar</w:t>
            </w:r>
          </w:p>
        </w:tc>
      </w:tr>
      <w:tr w:rsidR="00580D11" w:rsidRPr="009F0414" w14:paraId="21C6C509" w14:textId="77777777" w:rsidTr="00E530FF">
        <w:trPr>
          <w:trHeight w:val="221"/>
        </w:trPr>
        <w:tc>
          <w:tcPr>
            <w:tcW w:w="607" w:type="dxa"/>
            <w:vMerge/>
          </w:tcPr>
          <w:p w14:paraId="69B5A48A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787628A2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6801BB45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257A3FFA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46758A66" w14:textId="77777777" w:rsidR="00580D11" w:rsidRPr="00A97F89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Prof. Dr. 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Figen ÇETİNKAYA</w:t>
            </w:r>
          </w:p>
          <w:p w14:paraId="1E4F2755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Hüseyin YILDIZ</w:t>
            </w:r>
          </w:p>
          <w:p w14:paraId="5DF5219A" w14:textId="1133295A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İzzet Burçin SATICIOĞLU</w:t>
            </w:r>
          </w:p>
        </w:tc>
        <w:tc>
          <w:tcPr>
            <w:tcW w:w="2693" w:type="dxa"/>
            <w:vAlign w:val="center"/>
          </w:tcPr>
          <w:p w14:paraId="2016EB3C" w14:textId="75A9508B" w:rsidR="00580D11" w:rsidRPr="00E5335E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E5335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5335E">
              <w:rPr>
                <w:rFonts w:ascii="Times New Roman" w:hAnsi="Times New Roman" w:cs="Times New Roman"/>
                <w:sz w:val="20"/>
                <w:szCs w:val="20"/>
              </w:rPr>
              <w:t>Alaa</w:t>
            </w:r>
            <w:proofErr w:type="spellEnd"/>
            <w:r w:rsidRPr="00E5335E">
              <w:rPr>
                <w:rFonts w:ascii="Times New Roman" w:hAnsi="Times New Roman" w:cs="Times New Roman"/>
                <w:sz w:val="20"/>
                <w:szCs w:val="20"/>
              </w:rPr>
              <w:t xml:space="preserve"> Al DAHHAN</w:t>
            </w:r>
          </w:p>
        </w:tc>
        <w:tc>
          <w:tcPr>
            <w:tcW w:w="6197" w:type="dxa"/>
          </w:tcPr>
          <w:p w14:paraId="2A4B31EB" w14:textId="1E013C10" w:rsidR="00580D11" w:rsidRPr="00E5335E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335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u Ürünlerinde Dumanlama Teknolojisi</w:t>
            </w:r>
          </w:p>
        </w:tc>
      </w:tr>
      <w:tr w:rsidR="00580D11" w:rsidRPr="009F0414" w14:paraId="707F5056" w14:textId="77777777" w:rsidTr="0015336B">
        <w:trPr>
          <w:trHeight w:val="221"/>
        </w:trPr>
        <w:tc>
          <w:tcPr>
            <w:tcW w:w="607" w:type="dxa"/>
            <w:vMerge/>
          </w:tcPr>
          <w:p w14:paraId="634556C0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761DEF1F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756B5D43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32E5CDD9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3516D713" w14:textId="77777777" w:rsidR="00580D11" w:rsidRPr="00A97F89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4845B431" w14:textId="5EA3A9FD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</w:t>
            </w:r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Melek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YILMAZ</w:t>
            </w:r>
          </w:p>
        </w:tc>
        <w:tc>
          <w:tcPr>
            <w:tcW w:w="6197" w:type="dxa"/>
            <w:vAlign w:val="center"/>
          </w:tcPr>
          <w:p w14:paraId="351E8FCC" w14:textId="0B1B2D7D" w:rsidR="00580D11" w:rsidRPr="008A419E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eniz Ürünleri Kaynaklı Alerjenler</w:t>
            </w:r>
          </w:p>
        </w:tc>
      </w:tr>
      <w:tr w:rsidR="00580D11" w:rsidRPr="009F0414" w14:paraId="4AD3C83D" w14:textId="77777777" w:rsidTr="0015336B">
        <w:trPr>
          <w:trHeight w:val="221"/>
        </w:trPr>
        <w:tc>
          <w:tcPr>
            <w:tcW w:w="607" w:type="dxa"/>
            <w:vMerge/>
          </w:tcPr>
          <w:p w14:paraId="69C15014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3829EF1A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3BC67823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47FB9953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1A35F15A" w14:textId="77777777" w:rsidR="00580D11" w:rsidRPr="00A97F89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2278C843" w14:textId="141C1B8F" w:rsidR="00580D11" w:rsidRDefault="00580D11" w:rsidP="00580D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Büşra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ÖZGÜL</w:t>
            </w:r>
          </w:p>
        </w:tc>
        <w:tc>
          <w:tcPr>
            <w:tcW w:w="6197" w:type="dxa"/>
            <w:vAlign w:val="center"/>
          </w:tcPr>
          <w:p w14:paraId="0EA77F85" w14:textId="2997B72D" w:rsidR="00580D11" w:rsidRPr="008A419E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ığır Karkası Parçalama ve Sınıflandırılması</w:t>
            </w:r>
          </w:p>
        </w:tc>
      </w:tr>
      <w:tr w:rsidR="00580D11" w:rsidRPr="009F0414" w14:paraId="15917F40" w14:textId="77777777" w:rsidTr="006E23B9">
        <w:trPr>
          <w:trHeight w:val="221"/>
        </w:trPr>
        <w:tc>
          <w:tcPr>
            <w:tcW w:w="607" w:type="dxa"/>
            <w:vMerge/>
          </w:tcPr>
          <w:p w14:paraId="24FF4C3F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61" w:type="dxa"/>
            <w:vMerge/>
          </w:tcPr>
          <w:p w14:paraId="711CE573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vMerge/>
            <w:vAlign w:val="center"/>
          </w:tcPr>
          <w:p w14:paraId="7C9B6170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6FF5FED8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4B3E99BB" w14:textId="77777777" w:rsidR="00580D11" w:rsidRPr="009F0414" w:rsidRDefault="00580D11" w:rsidP="00580D11">
            <w:pPr>
              <w:ind w:left="4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3B9C7F1D" w14:textId="0976651F" w:rsidR="00580D11" w:rsidRPr="009F0414" w:rsidRDefault="00580D11" w:rsidP="00580D1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Nesra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ÇABUK</w:t>
            </w:r>
          </w:p>
        </w:tc>
        <w:tc>
          <w:tcPr>
            <w:tcW w:w="6197" w:type="dxa"/>
          </w:tcPr>
          <w:p w14:paraId="7DC54FC0" w14:textId="62C7D36E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biyotik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Olarak Kullanılan Mikroorganizmalar ve Kullanım Alanları</w:t>
            </w:r>
          </w:p>
        </w:tc>
      </w:tr>
      <w:tr w:rsidR="00580D11" w:rsidRPr="009F0414" w14:paraId="6C965D74" w14:textId="77777777" w:rsidTr="000B752E">
        <w:trPr>
          <w:trHeight w:val="63"/>
        </w:trPr>
        <w:tc>
          <w:tcPr>
            <w:tcW w:w="14810" w:type="dxa"/>
            <w:gridSpan w:val="7"/>
            <w:shd w:val="clear" w:color="auto" w:fill="D9D9D9" w:themeFill="background1" w:themeFillShade="D9"/>
          </w:tcPr>
          <w:p w14:paraId="0167222A" w14:textId="77777777" w:rsidR="00580D11" w:rsidRPr="009F0414" w:rsidRDefault="00580D11" w:rsidP="00580D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534" w:tblpY="-2043"/>
        <w:tblW w:w="15134" w:type="dxa"/>
        <w:tblLayout w:type="fixed"/>
        <w:tblLook w:val="04A0" w:firstRow="1" w:lastRow="0" w:firstColumn="1" w:lastColumn="0" w:noHBand="0" w:noVBand="1"/>
      </w:tblPr>
      <w:tblGrid>
        <w:gridCol w:w="783"/>
        <w:gridCol w:w="1026"/>
        <w:gridCol w:w="851"/>
        <w:gridCol w:w="567"/>
        <w:gridCol w:w="2835"/>
        <w:gridCol w:w="2693"/>
        <w:gridCol w:w="6379"/>
      </w:tblGrid>
      <w:tr w:rsidR="00650EFE" w:rsidRPr="009F0414" w14:paraId="3997BFC9" w14:textId="77777777" w:rsidTr="0015336B">
        <w:trPr>
          <w:trHeight w:val="491"/>
        </w:trPr>
        <w:tc>
          <w:tcPr>
            <w:tcW w:w="3227" w:type="dxa"/>
            <w:gridSpan w:val="4"/>
            <w:vAlign w:val="center"/>
          </w:tcPr>
          <w:p w14:paraId="0D7626D3" w14:textId="77777777" w:rsidR="00650EFE" w:rsidRPr="009F0414" w:rsidRDefault="00650EFE" w:rsidP="001371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lastRenderedPageBreak/>
              <w:t>Oturum</w:t>
            </w:r>
          </w:p>
        </w:tc>
        <w:tc>
          <w:tcPr>
            <w:tcW w:w="2835" w:type="dxa"/>
            <w:vMerge w:val="restart"/>
            <w:vAlign w:val="center"/>
          </w:tcPr>
          <w:p w14:paraId="08BC1E7C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Jüri Üyeleri</w:t>
            </w:r>
          </w:p>
        </w:tc>
        <w:tc>
          <w:tcPr>
            <w:tcW w:w="2693" w:type="dxa"/>
            <w:vMerge w:val="restart"/>
            <w:vAlign w:val="center"/>
          </w:tcPr>
          <w:p w14:paraId="33EA2682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Öğrenci</w:t>
            </w:r>
          </w:p>
        </w:tc>
        <w:tc>
          <w:tcPr>
            <w:tcW w:w="6379" w:type="dxa"/>
            <w:vMerge w:val="restart"/>
            <w:vAlign w:val="center"/>
          </w:tcPr>
          <w:p w14:paraId="38D40A31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eminer Konusu</w:t>
            </w:r>
          </w:p>
        </w:tc>
      </w:tr>
      <w:tr w:rsidR="00650EFE" w:rsidRPr="009F0414" w14:paraId="78F35E23" w14:textId="77777777" w:rsidTr="0015336B">
        <w:trPr>
          <w:trHeight w:val="195"/>
        </w:trPr>
        <w:tc>
          <w:tcPr>
            <w:tcW w:w="783" w:type="dxa"/>
          </w:tcPr>
          <w:p w14:paraId="0DA54E86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No</w:t>
            </w:r>
          </w:p>
        </w:tc>
        <w:tc>
          <w:tcPr>
            <w:tcW w:w="1026" w:type="dxa"/>
          </w:tcPr>
          <w:p w14:paraId="19C22F9E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851" w:type="dxa"/>
          </w:tcPr>
          <w:p w14:paraId="49A97812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567" w:type="dxa"/>
          </w:tcPr>
          <w:p w14:paraId="057022CF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Yer</w:t>
            </w:r>
          </w:p>
        </w:tc>
        <w:tc>
          <w:tcPr>
            <w:tcW w:w="2835" w:type="dxa"/>
            <w:vMerge/>
          </w:tcPr>
          <w:p w14:paraId="39F411A0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Merge/>
          </w:tcPr>
          <w:p w14:paraId="63550A54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</w:p>
        </w:tc>
        <w:tc>
          <w:tcPr>
            <w:tcW w:w="6379" w:type="dxa"/>
            <w:vMerge/>
          </w:tcPr>
          <w:p w14:paraId="507A253C" w14:textId="77777777" w:rsidR="00650EFE" w:rsidRPr="009F0414" w:rsidRDefault="00650EFE" w:rsidP="00137114">
            <w:pPr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</w:p>
        </w:tc>
      </w:tr>
      <w:tr w:rsidR="00E5335E" w:rsidRPr="009F0414" w14:paraId="66136090" w14:textId="77777777" w:rsidTr="002E1B45">
        <w:trPr>
          <w:trHeight w:val="147"/>
        </w:trPr>
        <w:tc>
          <w:tcPr>
            <w:tcW w:w="783" w:type="dxa"/>
            <w:vMerge w:val="restart"/>
            <w:vAlign w:val="center"/>
          </w:tcPr>
          <w:p w14:paraId="2B6F61C6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7</w:t>
            </w:r>
          </w:p>
        </w:tc>
        <w:tc>
          <w:tcPr>
            <w:tcW w:w="1026" w:type="dxa"/>
            <w:vMerge w:val="restart"/>
            <w:vAlign w:val="center"/>
          </w:tcPr>
          <w:p w14:paraId="6B06A28C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7 Mayıs Pazartesi</w:t>
            </w:r>
          </w:p>
        </w:tc>
        <w:tc>
          <w:tcPr>
            <w:tcW w:w="851" w:type="dxa"/>
            <w:vMerge w:val="restart"/>
            <w:vAlign w:val="center"/>
          </w:tcPr>
          <w:p w14:paraId="7896C8D8" w14:textId="6E9AF8C2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30- 12:00</w:t>
            </w:r>
          </w:p>
        </w:tc>
        <w:tc>
          <w:tcPr>
            <w:tcW w:w="567" w:type="dxa"/>
            <w:vMerge w:val="restart"/>
          </w:tcPr>
          <w:p w14:paraId="4BA40D90" w14:textId="77777777" w:rsidR="00E5335E" w:rsidRPr="009F0414" w:rsidRDefault="00E5335E" w:rsidP="00E5335E">
            <w:pPr>
              <w:ind w:right="1202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  <w:vAlign w:val="center"/>
          </w:tcPr>
          <w:p w14:paraId="25AD2887" w14:textId="77777777" w:rsidR="00E5335E" w:rsidRPr="00A97F89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Prof. Dr. 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Figen ÇETİNKAYA</w:t>
            </w:r>
          </w:p>
          <w:p w14:paraId="7EF896A9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Hüseyin YILDIZ</w:t>
            </w:r>
          </w:p>
          <w:p w14:paraId="230EF9A8" w14:textId="53ECF33E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Soner ALTUN</w:t>
            </w:r>
          </w:p>
        </w:tc>
        <w:tc>
          <w:tcPr>
            <w:tcW w:w="2693" w:type="dxa"/>
            <w:vAlign w:val="center"/>
          </w:tcPr>
          <w:p w14:paraId="108C6B04" w14:textId="4A0C0100" w:rsidR="00E5335E" w:rsidRPr="00062E7E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</w:t>
            </w: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Mohamed KHALIL</w:t>
            </w:r>
          </w:p>
        </w:tc>
        <w:tc>
          <w:tcPr>
            <w:tcW w:w="6379" w:type="dxa"/>
            <w:vAlign w:val="center"/>
          </w:tcPr>
          <w:p w14:paraId="75F228C7" w14:textId="231BF67F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biyotikler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ve İnsan Sağlığına Etkileri</w:t>
            </w:r>
          </w:p>
        </w:tc>
      </w:tr>
      <w:tr w:rsidR="00E5335E" w:rsidRPr="009F0414" w14:paraId="011D8BEC" w14:textId="77777777" w:rsidTr="00E26029">
        <w:trPr>
          <w:trHeight w:val="252"/>
        </w:trPr>
        <w:tc>
          <w:tcPr>
            <w:tcW w:w="783" w:type="dxa"/>
            <w:vMerge/>
          </w:tcPr>
          <w:p w14:paraId="106C6156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  <w:vAlign w:val="center"/>
          </w:tcPr>
          <w:p w14:paraId="28DEDEBC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09139882" w14:textId="70EF34E2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4FCE6E45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3D692C00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06C9DB2A" w14:textId="079A98FD" w:rsidR="00E5335E" w:rsidRPr="00062E7E" w:rsidRDefault="00E5335E" w:rsidP="00E5335E">
            <w:pPr>
              <w:tabs>
                <w:tab w:val="left" w:pos="9252"/>
              </w:tabs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Dila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ATMACA</w:t>
            </w:r>
          </w:p>
        </w:tc>
        <w:tc>
          <w:tcPr>
            <w:tcW w:w="6379" w:type="dxa"/>
          </w:tcPr>
          <w:p w14:paraId="08E98199" w14:textId="3CD40F92" w:rsidR="00E5335E" w:rsidRPr="009F0414" w:rsidRDefault="00E5335E" w:rsidP="00E5335E">
            <w:pPr>
              <w:tabs>
                <w:tab w:val="left" w:pos="9252"/>
              </w:tabs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Kabuklu Deniz Canlılarının Neden Olduğu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İntoksikasyonlar</w:t>
            </w:r>
            <w:proofErr w:type="spellEnd"/>
          </w:p>
        </w:tc>
      </w:tr>
      <w:tr w:rsidR="00E5335E" w:rsidRPr="009F0414" w14:paraId="086AC125" w14:textId="77777777" w:rsidTr="0015336B">
        <w:trPr>
          <w:trHeight w:val="200"/>
        </w:trPr>
        <w:tc>
          <w:tcPr>
            <w:tcW w:w="783" w:type="dxa"/>
            <w:vMerge/>
          </w:tcPr>
          <w:p w14:paraId="658D9F32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  <w:vAlign w:val="center"/>
          </w:tcPr>
          <w:p w14:paraId="05211F6E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62BF6ADE" w14:textId="52D7B9A2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6473B16B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456A4FDB" w14:textId="77777777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1A865350" w14:textId="1639A965" w:rsidR="00E5335E" w:rsidRPr="00062E7E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9F041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Sinem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SARI</w:t>
            </w:r>
          </w:p>
        </w:tc>
        <w:tc>
          <w:tcPr>
            <w:tcW w:w="6379" w:type="dxa"/>
            <w:vAlign w:val="center"/>
          </w:tcPr>
          <w:p w14:paraId="2E36D3DE" w14:textId="1FA115E6" w:rsidR="00E5335E" w:rsidRPr="009F0414" w:rsidRDefault="00E5335E" w:rsidP="00E5335E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roiler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Yetiştiriciliğinde Hızlı ve Yavaş Gelişimin Karkas Kalitesi Üzerine Etkileri</w:t>
            </w:r>
          </w:p>
        </w:tc>
      </w:tr>
      <w:tr w:rsidR="00E81F86" w:rsidRPr="009F0414" w14:paraId="7F5C372A" w14:textId="77777777" w:rsidTr="00F70B7E">
        <w:trPr>
          <w:trHeight w:val="251"/>
        </w:trPr>
        <w:tc>
          <w:tcPr>
            <w:tcW w:w="783" w:type="dxa"/>
            <w:vMerge/>
          </w:tcPr>
          <w:p w14:paraId="02806596" w14:textId="77777777" w:rsidR="00E81F86" w:rsidRPr="009F0414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12C5E75D" w14:textId="77777777" w:rsidR="00E81F86" w:rsidRPr="009F0414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4D499348" w14:textId="0D63EB56" w:rsidR="00E81F86" w:rsidRPr="009F0414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1AA4205A" w14:textId="77777777" w:rsidR="00E81F86" w:rsidRPr="009F0414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  <w:vAlign w:val="center"/>
          </w:tcPr>
          <w:p w14:paraId="341AF45F" w14:textId="089C976F" w:rsidR="00E81F86" w:rsidRPr="009F0414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091DA60D" w14:textId="246C01E6" w:rsidR="00E81F86" w:rsidRPr="00E81F86" w:rsidRDefault="00E81F86" w:rsidP="00E81F8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81F8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4 </w:t>
            </w:r>
            <w:r w:rsidRPr="00E81F86">
              <w:rPr>
                <w:rFonts w:ascii="Times New Roman" w:hAnsi="Times New Roman" w:cs="Times New Roman"/>
                <w:sz w:val="20"/>
                <w:szCs w:val="20"/>
              </w:rPr>
              <w:t xml:space="preserve">Muhammed </w:t>
            </w:r>
            <w:proofErr w:type="spellStart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>Emin</w:t>
            </w:r>
            <w:proofErr w:type="spellEnd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 xml:space="preserve"> YILDIRIM</w:t>
            </w:r>
          </w:p>
        </w:tc>
        <w:tc>
          <w:tcPr>
            <w:tcW w:w="6379" w:type="dxa"/>
          </w:tcPr>
          <w:p w14:paraId="5177E36A" w14:textId="5E9194B1" w:rsidR="00E81F86" w:rsidRPr="00E81F86" w:rsidRDefault="00E81F86" w:rsidP="00E81F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1F86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Gıda Olarak Karides</w:t>
            </w:r>
          </w:p>
        </w:tc>
      </w:tr>
      <w:tr w:rsidR="00E81F86" w:rsidRPr="00201B11" w14:paraId="4570B782" w14:textId="77777777" w:rsidTr="00C0085A">
        <w:trPr>
          <w:trHeight w:val="147"/>
        </w:trPr>
        <w:tc>
          <w:tcPr>
            <w:tcW w:w="783" w:type="dxa"/>
            <w:vMerge/>
          </w:tcPr>
          <w:p w14:paraId="12A37C49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24E3B73A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 w:val="restart"/>
            <w:vAlign w:val="center"/>
          </w:tcPr>
          <w:p w14:paraId="4EF8FED4" w14:textId="708A55C3" w:rsidR="00E81F86" w:rsidRPr="00A97F89" w:rsidRDefault="00402821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:40- 17:0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567" w:type="dxa"/>
            <w:vMerge w:val="restart"/>
          </w:tcPr>
          <w:p w14:paraId="4154E98A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  <w:vAlign w:val="center"/>
          </w:tcPr>
          <w:p w14:paraId="6F41CBD0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Prof. Dr. 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Figen ÇETİNKAYA</w:t>
            </w:r>
          </w:p>
          <w:p w14:paraId="36E6C767" w14:textId="77777777" w:rsidR="00E81F86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Soner ALTUN</w:t>
            </w:r>
          </w:p>
          <w:p w14:paraId="4E7C9C20" w14:textId="77777777" w:rsidR="00E81F86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Doç. 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abir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GÜLER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</w:p>
          <w:p w14:paraId="0C388ED3" w14:textId="2A451296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70CBFB9B" w14:textId="0A2CFC86" w:rsidR="00E81F86" w:rsidRPr="00062E7E" w:rsidRDefault="00E81F86" w:rsidP="00E81F8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</w:t>
            </w:r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>Neriman</w:t>
            </w:r>
            <w:proofErr w:type="spellEnd"/>
            <w:r w:rsidRPr="009F0414">
              <w:rPr>
                <w:rFonts w:ascii="Times New Roman" w:hAnsi="Times New Roman" w:cs="Times New Roman"/>
                <w:sz w:val="20"/>
                <w:szCs w:val="20"/>
              </w:rPr>
              <w:t xml:space="preserve"> YILDIZ</w:t>
            </w:r>
          </w:p>
        </w:tc>
        <w:tc>
          <w:tcPr>
            <w:tcW w:w="6379" w:type="dxa"/>
          </w:tcPr>
          <w:p w14:paraId="5C806A09" w14:textId="1704DA2E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Gastrik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Patojen </w:t>
            </w:r>
            <w:proofErr w:type="spellStart"/>
            <w:r w:rsidRPr="008A419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>Helicobacter</w:t>
            </w:r>
            <w:proofErr w:type="spellEnd"/>
            <w:r w:rsidRPr="008A419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8A419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tr-TR"/>
              </w:rPr>
              <w:t>pylori</w:t>
            </w: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’nin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İçme Sularında ve Gıdalarda Varlığı, Neden Olduğu Enfeksiyon ve Antibiyotik Dirençliliğinin Değerlendirilmesi</w:t>
            </w:r>
          </w:p>
        </w:tc>
      </w:tr>
      <w:tr w:rsidR="00E81F86" w:rsidRPr="00201B11" w14:paraId="19150491" w14:textId="77777777" w:rsidTr="00E85BC6">
        <w:trPr>
          <w:trHeight w:val="141"/>
        </w:trPr>
        <w:tc>
          <w:tcPr>
            <w:tcW w:w="783" w:type="dxa"/>
            <w:vMerge/>
          </w:tcPr>
          <w:p w14:paraId="103CC0B5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05B9A85D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</w:tcPr>
          <w:p w14:paraId="3E7CABA3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4FD15A5D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2D848CEF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511F7CEC" w14:textId="2E8A095F" w:rsidR="00E81F86" w:rsidRPr="00E81F86" w:rsidRDefault="00E81F86" w:rsidP="00E81F8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E81F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>Ömer</w:t>
            </w:r>
            <w:proofErr w:type="spellEnd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>Faruk</w:t>
            </w:r>
            <w:proofErr w:type="spellEnd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 xml:space="preserve"> SOL</w:t>
            </w:r>
          </w:p>
        </w:tc>
        <w:tc>
          <w:tcPr>
            <w:tcW w:w="6379" w:type="dxa"/>
          </w:tcPr>
          <w:p w14:paraId="40084A3E" w14:textId="372374BE" w:rsidR="00E81F86" w:rsidRPr="00E81F86" w:rsidRDefault="00E81F86" w:rsidP="00E81F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1F86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İklim Krizinin Balık Tüketimine Etkisi</w:t>
            </w:r>
          </w:p>
        </w:tc>
      </w:tr>
      <w:tr w:rsidR="00E81F86" w:rsidRPr="00201B11" w14:paraId="60F95D4F" w14:textId="77777777" w:rsidTr="00EB7DB4">
        <w:trPr>
          <w:trHeight w:val="188"/>
        </w:trPr>
        <w:tc>
          <w:tcPr>
            <w:tcW w:w="783" w:type="dxa"/>
            <w:vMerge/>
          </w:tcPr>
          <w:p w14:paraId="7FF653DC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27FC2306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</w:tcPr>
          <w:p w14:paraId="0ED859A6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1CF3FF30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57918BA9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05A7A738" w14:textId="4D0116C7" w:rsidR="00E81F86" w:rsidRPr="00E81F86" w:rsidRDefault="00E81F86" w:rsidP="00E81F8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81F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>Ece</w:t>
            </w:r>
            <w:proofErr w:type="spellEnd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>Kübra</w:t>
            </w:r>
            <w:proofErr w:type="spellEnd"/>
            <w:r w:rsidRPr="00E81F86">
              <w:rPr>
                <w:rFonts w:ascii="Times New Roman" w:hAnsi="Times New Roman" w:cs="Times New Roman"/>
                <w:sz w:val="20"/>
                <w:szCs w:val="20"/>
              </w:rPr>
              <w:t xml:space="preserve"> İÇGİLİ</w:t>
            </w:r>
          </w:p>
        </w:tc>
        <w:tc>
          <w:tcPr>
            <w:tcW w:w="6379" w:type="dxa"/>
          </w:tcPr>
          <w:p w14:paraId="0BC6B423" w14:textId="1FAE6443" w:rsidR="00E81F86" w:rsidRPr="00E81F86" w:rsidRDefault="00E81F86" w:rsidP="00E81F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81F86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Gıda Olarak Midye</w:t>
            </w:r>
          </w:p>
        </w:tc>
      </w:tr>
      <w:tr w:rsidR="00E81F86" w:rsidRPr="00201B11" w14:paraId="12C2A012" w14:textId="77777777" w:rsidTr="0015336B">
        <w:trPr>
          <w:trHeight w:val="251"/>
        </w:trPr>
        <w:tc>
          <w:tcPr>
            <w:tcW w:w="783" w:type="dxa"/>
            <w:vMerge/>
          </w:tcPr>
          <w:p w14:paraId="565CF28F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46D24784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</w:tcPr>
          <w:p w14:paraId="0C0E7E8E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2319BAC5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2241B1C4" w14:textId="77777777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4D4D7CC0" w14:textId="7FA4FF95" w:rsidR="00E81F86" w:rsidRPr="00062E7E" w:rsidRDefault="00E81F86" w:rsidP="00E81F8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Mısra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KAHRAMAN</w:t>
            </w:r>
          </w:p>
        </w:tc>
        <w:tc>
          <w:tcPr>
            <w:tcW w:w="6379" w:type="dxa"/>
            <w:vAlign w:val="center"/>
          </w:tcPr>
          <w:p w14:paraId="30B7B5B5" w14:textId="09B303B9" w:rsidR="00E81F86" w:rsidRPr="00A97F89" w:rsidRDefault="00E81F86" w:rsidP="00E81F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Gıda Ürün Analizindeki Moleküler Yöntemler</w:t>
            </w:r>
          </w:p>
        </w:tc>
      </w:tr>
      <w:tr w:rsidR="00E81F86" w:rsidRPr="00201B11" w14:paraId="58991211" w14:textId="77777777" w:rsidTr="00137114">
        <w:trPr>
          <w:trHeight w:val="251"/>
        </w:trPr>
        <w:tc>
          <w:tcPr>
            <w:tcW w:w="15134" w:type="dxa"/>
            <w:gridSpan w:val="7"/>
            <w:shd w:val="clear" w:color="auto" w:fill="D0CECE" w:themeFill="background2" w:themeFillShade="E6"/>
          </w:tcPr>
          <w:p w14:paraId="4DF8B087" w14:textId="4E4093DF" w:rsidR="00E81F86" w:rsidRPr="00062E7E" w:rsidRDefault="00E81F86" w:rsidP="00E81F8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2CCD" w:rsidRPr="00201B11" w14:paraId="6716E711" w14:textId="77777777" w:rsidTr="00CD313A">
        <w:trPr>
          <w:trHeight w:val="251"/>
        </w:trPr>
        <w:tc>
          <w:tcPr>
            <w:tcW w:w="783" w:type="dxa"/>
            <w:vMerge w:val="restart"/>
            <w:vAlign w:val="center"/>
          </w:tcPr>
          <w:p w14:paraId="03570D04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8</w:t>
            </w:r>
          </w:p>
        </w:tc>
        <w:tc>
          <w:tcPr>
            <w:tcW w:w="1026" w:type="dxa"/>
            <w:vMerge w:val="restart"/>
            <w:vAlign w:val="center"/>
          </w:tcPr>
          <w:p w14:paraId="3D9B0914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8 Mayıs Salı</w:t>
            </w:r>
          </w:p>
          <w:p w14:paraId="7FB807B3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 w:val="restart"/>
            <w:vAlign w:val="center"/>
          </w:tcPr>
          <w:p w14:paraId="520C4A26" w14:textId="4888600E" w:rsidR="00C02CCD" w:rsidRPr="00A97F89" w:rsidRDefault="00C02CCD" w:rsidP="00C02CC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30- 12:00</w:t>
            </w:r>
          </w:p>
        </w:tc>
        <w:tc>
          <w:tcPr>
            <w:tcW w:w="567" w:type="dxa"/>
            <w:vMerge w:val="restart"/>
          </w:tcPr>
          <w:p w14:paraId="3C8571D7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  <w:vAlign w:val="center"/>
          </w:tcPr>
          <w:p w14:paraId="4378751A" w14:textId="77777777" w:rsidR="00C02CCD" w:rsidRPr="009F0414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Seran TEMELLİ</w:t>
            </w:r>
          </w:p>
          <w:p w14:paraId="20DD9249" w14:textId="77777777" w:rsidR="00C02CCD" w:rsidRPr="009F0414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İlker ARICAN</w:t>
            </w:r>
          </w:p>
          <w:p w14:paraId="2AAF5213" w14:textId="3EC3EBAA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Doç. 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abir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GÜLER</w:t>
            </w:r>
          </w:p>
        </w:tc>
        <w:tc>
          <w:tcPr>
            <w:tcW w:w="2693" w:type="dxa"/>
            <w:vAlign w:val="center"/>
          </w:tcPr>
          <w:p w14:paraId="22EC5C86" w14:textId="3C794FD7" w:rsidR="00C02CCD" w:rsidRPr="00847CF6" w:rsidRDefault="00C02CCD" w:rsidP="00C02CC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lif</w:t>
            </w:r>
            <w:proofErr w:type="spellEnd"/>
            <w:r w:rsidRPr="009F041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ENGİZ</w:t>
            </w:r>
          </w:p>
        </w:tc>
        <w:tc>
          <w:tcPr>
            <w:tcW w:w="6379" w:type="dxa"/>
            <w:vAlign w:val="center"/>
          </w:tcPr>
          <w:p w14:paraId="60A64E4E" w14:textId="7B27B10A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Süt Endüstrisinde </w:t>
            </w: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iyofilmlerin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Önemi</w:t>
            </w:r>
          </w:p>
        </w:tc>
      </w:tr>
      <w:tr w:rsidR="00C02CCD" w:rsidRPr="00201B11" w14:paraId="03A26868" w14:textId="77777777" w:rsidTr="00BF0D34">
        <w:trPr>
          <w:trHeight w:val="184"/>
        </w:trPr>
        <w:tc>
          <w:tcPr>
            <w:tcW w:w="783" w:type="dxa"/>
            <w:vMerge/>
          </w:tcPr>
          <w:p w14:paraId="74AB641E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6E2CD725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49469735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3423B455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58C9DFD1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539C44F1" w14:textId="7BC1C899" w:rsidR="00C02CCD" w:rsidRPr="00847CF6" w:rsidRDefault="00C02CCD" w:rsidP="00C02CC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9F041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atma Nur YAŞAR</w:t>
            </w:r>
          </w:p>
        </w:tc>
        <w:tc>
          <w:tcPr>
            <w:tcW w:w="6379" w:type="dxa"/>
            <w:vAlign w:val="center"/>
          </w:tcPr>
          <w:p w14:paraId="3689B11F" w14:textId="77777777" w:rsidR="00C02CCD" w:rsidRPr="008A419E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Fonksiyonel Süt ve Süt Ürünlerinde</w:t>
            </w:r>
          </w:p>
          <w:p w14:paraId="2D0DC099" w14:textId="5B5CD384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akteriyosin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Kullanımı</w:t>
            </w:r>
          </w:p>
        </w:tc>
      </w:tr>
      <w:tr w:rsidR="00C02CCD" w:rsidRPr="00201B11" w14:paraId="44C50C58" w14:textId="77777777" w:rsidTr="00D07BAC">
        <w:trPr>
          <w:trHeight w:val="246"/>
        </w:trPr>
        <w:tc>
          <w:tcPr>
            <w:tcW w:w="783" w:type="dxa"/>
            <w:vMerge/>
          </w:tcPr>
          <w:p w14:paraId="5D8CA599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77B9BF29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2BE78D45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6D234FD4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7EBA67F4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50330A3A" w14:textId="3F26A3AB" w:rsidR="00C02CCD" w:rsidRPr="00C02CCD" w:rsidRDefault="00C02CCD" w:rsidP="00C02CC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C02CC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02CCD">
              <w:rPr>
                <w:rFonts w:ascii="Times New Roman" w:hAnsi="Times New Roman" w:cs="Times New Roman"/>
                <w:sz w:val="20"/>
                <w:szCs w:val="20"/>
              </w:rPr>
              <w:t>Büşra</w:t>
            </w:r>
            <w:proofErr w:type="spellEnd"/>
            <w:r w:rsidRPr="00C02CCD">
              <w:rPr>
                <w:rFonts w:ascii="Times New Roman" w:hAnsi="Times New Roman" w:cs="Times New Roman"/>
                <w:sz w:val="20"/>
                <w:szCs w:val="20"/>
              </w:rPr>
              <w:t xml:space="preserve"> YÜCEL</w:t>
            </w:r>
          </w:p>
        </w:tc>
        <w:tc>
          <w:tcPr>
            <w:tcW w:w="6379" w:type="dxa"/>
            <w:vAlign w:val="center"/>
          </w:tcPr>
          <w:p w14:paraId="511C4662" w14:textId="0FBC5E9E" w:rsidR="00C02CCD" w:rsidRPr="00C02CCD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2CCD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Hayvanların Sindirim Sistemi Anatomisi ve Beslenme Alışkanlıklarının Karşılaştırmalı Değerlendirmesi</w:t>
            </w:r>
          </w:p>
        </w:tc>
      </w:tr>
      <w:tr w:rsidR="00C02CCD" w:rsidRPr="00201B11" w14:paraId="0D15D9D4" w14:textId="77777777" w:rsidTr="00D13D75">
        <w:trPr>
          <w:trHeight w:val="251"/>
        </w:trPr>
        <w:tc>
          <w:tcPr>
            <w:tcW w:w="783" w:type="dxa"/>
            <w:vMerge/>
          </w:tcPr>
          <w:p w14:paraId="088C0173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7E205DEF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</w:tcPr>
          <w:p w14:paraId="3AC08CC4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07E50742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2919FDA8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524D74B" w14:textId="1B27AC5A" w:rsidR="00C02CCD" w:rsidRPr="00847CF6" w:rsidRDefault="00C02CCD" w:rsidP="00C02CC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Ulaş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Doğan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YILMAZ</w:t>
            </w:r>
          </w:p>
        </w:tc>
        <w:tc>
          <w:tcPr>
            <w:tcW w:w="6379" w:type="dxa"/>
          </w:tcPr>
          <w:p w14:paraId="4A8B5A5F" w14:textId="77777777" w:rsidR="00C02CCD" w:rsidRPr="0019204B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Et Ürünleri Analizinde </w:t>
            </w: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tereoloji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Tekniğinin Uygulanması</w:t>
            </w:r>
          </w:p>
          <w:p w14:paraId="51643A1A" w14:textId="34088ECC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2CCD" w:rsidRPr="00201B11" w14:paraId="342D8552" w14:textId="77777777" w:rsidTr="004501A6">
        <w:trPr>
          <w:trHeight w:val="187"/>
        </w:trPr>
        <w:tc>
          <w:tcPr>
            <w:tcW w:w="783" w:type="dxa"/>
            <w:vMerge/>
          </w:tcPr>
          <w:p w14:paraId="4B902DC9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75395FF1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 w:val="restart"/>
            <w:vAlign w:val="center"/>
          </w:tcPr>
          <w:p w14:paraId="35229E48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  <w:p w14:paraId="1CA45AC3" w14:textId="23590ADA" w:rsidR="00C02CCD" w:rsidRPr="00A97F89" w:rsidRDefault="00402821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:40- 17:0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567" w:type="dxa"/>
            <w:vMerge w:val="restart"/>
          </w:tcPr>
          <w:p w14:paraId="683AA475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52A1FE26" w14:textId="77777777" w:rsidR="00C02CCD" w:rsidRPr="009F0414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Seran TEMELLİ</w:t>
            </w:r>
          </w:p>
          <w:p w14:paraId="2B9FE86C" w14:textId="30A4514D" w:rsidR="00C02CCD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9F0414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İlker ARICAN</w:t>
            </w:r>
          </w:p>
          <w:p w14:paraId="2ACFB730" w14:textId="0570C7AF" w:rsidR="00C02CCD" w:rsidRPr="009F0414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Tuncay İLHAN</w:t>
            </w:r>
          </w:p>
          <w:p w14:paraId="7807223B" w14:textId="65426259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44B93011" w14:textId="6C6065F8" w:rsidR="00C02CCD" w:rsidRPr="00847CF6" w:rsidRDefault="00C02CCD" w:rsidP="00C02CC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2E7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</w:t>
            </w:r>
            <w:r w:rsidRPr="00062E7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062E7E">
              <w:rPr>
                <w:rFonts w:ascii="Times New Roman" w:eastAsia="Times New Roman" w:hAnsi="Times New Roman" w:cs="Times New Roman"/>
                <w:sz w:val="20"/>
                <w:szCs w:val="20"/>
              </w:rPr>
              <w:t>Setenay</w:t>
            </w:r>
            <w:proofErr w:type="spellEnd"/>
            <w:r w:rsidRPr="00062E7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YAPICI</w:t>
            </w:r>
          </w:p>
        </w:tc>
        <w:tc>
          <w:tcPr>
            <w:tcW w:w="6379" w:type="dxa"/>
          </w:tcPr>
          <w:p w14:paraId="0F75C5AF" w14:textId="4934D30E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araprobiyotik-Postbiyotik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: Gıdalardaki Potansiyel Uygulamalar</w:t>
            </w:r>
          </w:p>
        </w:tc>
      </w:tr>
      <w:tr w:rsidR="00C02CCD" w:rsidRPr="00201B11" w14:paraId="485DCC3B" w14:textId="77777777" w:rsidTr="0015336B">
        <w:trPr>
          <w:trHeight w:val="92"/>
        </w:trPr>
        <w:tc>
          <w:tcPr>
            <w:tcW w:w="783" w:type="dxa"/>
            <w:vMerge/>
          </w:tcPr>
          <w:p w14:paraId="51605DD9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78FD3D79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262C3D86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0A410D2F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7CA36CD5" w14:textId="2FC1472D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24932064" w14:textId="0A919E20" w:rsidR="00C02CCD" w:rsidRPr="00847CF6" w:rsidRDefault="00C02CCD" w:rsidP="00C02CC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2E7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</w:t>
            </w:r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>Göksu</w:t>
            </w:r>
            <w:proofErr w:type="spellEnd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ALTUNBAŞ</w:t>
            </w:r>
          </w:p>
        </w:tc>
        <w:tc>
          <w:tcPr>
            <w:tcW w:w="6379" w:type="dxa"/>
            <w:vAlign w:val="center"/>
          </w:tcPr>
          <w:p w14:paraId="3B4E5D4B" w14:textId="0F6BE388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Gouda</w:t>
            </w:r>
            <w:proofErr w:type="spellEnd"/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Peyniri: Özellikleri ve Üretim Teknolojisi</w:t>
            </w:r>
          </w:p>
        </w:tc>
      </w:tr>
      <w:tr w:rsidR="00C02CCD" w:rsidRPr="00201B11" w14:paraId="06443935" w14:textId="77777777" w:rsidTr="0015336B">
        <w:trPr>
          <w:trHeight w:val="421"/>
        </w:trPr>
        <w:tc>
          <w:tcPr>
            <w:tcW w:w="783" w:type="dxa"/>
            <w:vMerge/>
          </w:tcPr>
          <w:p w14:paraId="5170BFEF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6D801F1E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6736C64B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3B6229F3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3FF02F09" w14:textId="428BD1DC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7C494B5A" w14:textId="5B16905E" w:rsidR="00C02CCD" w:rsidRPr="00847CF6" w:rsidRDefault="00C02CCD" w:rsidP="00C02CC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062E7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>Berfin</w:t>
            </w:r>
            <w:proofErr w:type="spellEnd"/>
            <w:r w:rsidRPr="00062E7E">
              <w:rPr>
                <w:rFonts w:ascii="Times New Roman" w:hAnsi="Times New Roman" w:cs="Times New Roman"/>
                <w:sz w:val="20"/>
                <w:szCs w:val="20"/>
              </w:rPr>
              <w:t xml:space="preserve"> CİHAN</w:t>
            </w:r>
          </w:p>
        </w:tc>
        <w:tc>
          <w:tcPr>
            <w:tcW w:w="6379" w:type="dxa"/>
            <w:vAlign w:val="center"/>
          </w:tcPr>
          <w:p w14:paraId="22DCA8CB" w14:textId="59FC245F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419E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asaplık Hayvanlarda Yaş Tayini</w:t>
            </w:r>
          </w:p>
        </w:tc>
      </w:tr>
      <w:tr w:rsidR="00C02CCD" w:rsidRPr="00201B11" w14:paraId="1F7D990F" w14:textId="77777777" w:rsidTr="00210C2F">
        <w:trPr>
          <w:trHeight w:val="365"/>
        </w:trPr>
        <w:tc>
          <w:tcPr>
            <w:tcW w:w="783" w:type="dxa"/>
            <w:vMerge/>
          </w:tcPr>
          <w:p w14:paraId="02536858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  <w:vAlign w:val="center"/>
          </w:tcPr>
          <w:p w14:paraId="54D6B363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4BACB861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3C2A42CC" w14:textId="77777777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33CA3D09" w14:textId="11FEBADB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70944208" w14:textId="402BEF9F" w:rsidR="00C02CCD" w:rsidRPr="00847CF6" w:rsidRDefault="00C02CCD" w:rsidP="00C02CC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Abdoulghani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Mohamed KAFI</w:t>
            </w:r>
          </w:p>
        </w:tc>
        <w:tc>
          <w:tcPr>
            <w:tcW w:w="6379" w:type="dxa"/>
          </w:tcPr>
          <w:p w14:paraId="02B61CDA" w14:textId="7EFD3089" w:rsidR="00C02CCD" w:rsidRPr="00A97F89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Intramuscular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Bağ Dokunun Et Kalitesine Etkileri</w:t>
            </w:r>
          </w:p>
        </w:tc>
      </w:tr>
      <w:tr w:rsidR="00C02CCD" w:rsidRPr="00201B11" w14:paraId="6B8D058D" w14:textId="77777777" w:rsidTr="00137114">
        <w:trPr>
          <w:trHeight w:val="251"/>
        </w:trPr>
        <w:tc>
          <w:tcPr>
            <w:tcW w:w="15134" w:type="dxa"/>
            <w:gridSpan w:val="7"/>
            <w:shd w:val="clear" w:color="auto" w:fill="D0CECE" w:themeFill="background2" w:themeFillShade="E6"/>
          </w:tcPr>
          <w:p w14:paraId="226A856A" w14:textId="77777777" w:rsidR="00C02CCD" w:rsidRPr="00847CF6" w:rsidRDefault="00C02CCD" w:rsidP="00C02CC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963BD" w:rsidRPr="00E66992" w14:paraId="63F2D0E7" w14:textId="77777777" w:rsidTr="00130608">
        <w:trPr>
          <w:trHeight w:val="251"/>
        </w:trPr>
        <w:tc>
          <w:tcPr>
            <w:tcW w:w="783" w:type="dxa"/>
            <w:vMerge w:val="restart"/>
            <w:vAlign w:val="center"/>
          </w:tcPr>
          <w:p w14:paraId="1C1AEE75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9</w:t>
            </w:r>
          </w:p>
        </w:tc>
        <w:tc>
          <w:tcPr>
            <w:tcW w:w="1026" w:type="dxa"/>
            <w:vMerge w:val="restart"/>
            <w:vAlign w:val="center"/>
          </w:tcPr>
          <w:p w14:paraId="503AB846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29 Mayıs Çarşamba</w:t>
            </w:r>
          </w:p>
        </w:tc>
        <w:tc>
          <w:tcPr>
            <w:tcW w:w="851" w:type="dxa"/>
            <w:vMerge w:val="restart"/>
            <w:vAlign w:val="center"/>
          </w:tcPr>
          <w:p w14:paraId="09B058C4" w14:textId="6BBF65C6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9:30- 12:00</w:t>
            </w:r>
          </w:p>
        </w:tc>
        <w:tc>
          <w:tcPr>
            <w:tcW w:w="567" w:type="dxa"/>
            <w:vMerge w:val="restart"/>
          </w:tcPr>
          <w:p w14:paraId="4D4A1E9C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69BCB6CD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Artun YIBAR</w:t>
            </w:r>
          </w:p>
          <w:p w14:paraId="79E8C745" w14:textId="77777777" w:rsidR="002963BD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Tuncay İLHAN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</w:t>
            </w:r>
          </w:p>
          <w:p w14:paraId="2F85247C" w14:textId="17B689F9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Doç. Dr. 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ayram SÜZER</w:t>
            </w:r>
          </w:p>
        </w:tc>
        <w:tc>
          <w:tcPr>
            <w:tcW w:w="2693" w:type="dxa"/>
            <w:vAlign w:val="center"/>
          </w:tcPr>
          <w:p w14:paraId="21D56C69" w14:textId="7DC232DF" w:rsidR="002963BD" w:rsidRPr="0019204B" w:rsidRDefault="002963BD" w:rsidP="002963B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Furkan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ÖZCAN</w:t>
            </w:r>
          </w:p>
        </w:tc>
        <w:tc>
          <w:tcPr>
            <w:tcW w:w="6379" w:type="dxa"/>
            <w:vAlign w:val="center"/>
          </w:tcPr>
          <w:p w14:paraId="13ACB6F0" w14:textId="1A5AAA69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İleri Dönüşümle Üretilen Gıda Ürünleri</w:t>
            </w:r>
          </w:p>
        </w:tc>
      </w:tr>
      <w:tr w:rsidR="002963BD" w:rsidRPr="00E66992" w14:paraId="43163F60" w14:textId="77777777" w:rsidTr="0015336B">
        <w:trPr>
          <w:trHeight w:val="251"/>
        </w:trPr>
        <w:tc>
          <w:tcPr>
            <w:tcW w:w="783" w:type="dxa"/>
            <w:vMerge/>
          </w:tcPr>
          <w:p w14:paraId="75452533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78B11C52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3D986D4D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1BA5F206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48429BDB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3E620BEE" w14:textId="1AA10F5E" w:rsidR="002963BD" w:rsidRPr="00847CF6" w:rsidRDefault="002963BD" w:rsidP="002963B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19204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</w:rPr>
              <w:t>İrem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</w:rPr>
              <w:t xml:space="preserve"> AZGİL</w:t>
            </w:r>
          </w:p>
        </w:tc>
        <w:tc>
          <w:tcPr>
            <w:tcW w:w="6379" w:type="dxa"/>
          </w:tcPr>
          <w:p w14:paraId="52708E77" w14:textId="3801052E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Yenilebilir Kaplamalar Göründüğü Kadar Masum Mu?</w:t>
            </w:r>
          </w:p>
        </w:tc>
      </w:tr>
      <w:tr w:rsidR="002963BD" w:rsidRPr="00E66992" w14:paraId="3B310086" w14:textId="77777777" w:rsidTr="00B976D6">
        <w:trPr>
          <w:trHeight w:val="251"/>
        </w:trPr>
        <w:tc>
          <w:tcPr>
            <w:tcW w:w="783" w:type="dxa"/>
            <w:vMerge/>
          </w:tcPr>
          <w:p w14:paraId="0A6785A6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407EF4AA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617D02E9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13E586BB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676E5E7E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102BE836" w14:textId="17096087" w:rsidR="002963BD" w:rsidRPr="00847CF6" w:rsidRDefault="002963BD" w:rsidP="002963B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Beytullah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AVCI</w:t>
            </w:r>
          </w:p>
        </w:tc>
        <w:tc>
          <w:tcPr>
            <w:tcW w:w="6379" w:type="dxa"/>
          </w:tcPr>
          <w:p w14:paraId="7F780A53" w14:textId="228E96AE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Et Ürünlerinde </w:t>
            </w: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Nitrit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-Nitrat Kullanımının Zararları ve Son Yıllarda Uygulanan Alternatif Yaklaşımlar</w:t>
            </w:r>
          </w:p>
        </w:tc>
      </w:tr>
      <w:tr w:rsidR="002963BD" w:rsidRPr="00E66992" w14:paraId="5F012C1C" w14:textId="77777777" w:rsidTr="0015336B">
        <w:trPr>
          <w:trHeight w:val="251"/>
        </w:trPr>
        <w:tc>
          <w:tcPr>
            <w:tcW w:w="783" w:type="dxa"/>
            <w:vMerge/>
          </w:tcPr>
          <w:p w14:paraId="478A1F0A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18D5A252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56C0D58A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3ECD005A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599341C7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014F5B45" w14:textId="440EDD80" w:rsidR="002963BD" w:rsidRPr="00847CF6" w:rsidRDefault="002963BD" w:rsidP="002963B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47CF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Göktuğ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GALİPOĞLU</w:t>
            </w:r>
          </w:p>
        </w:tc>
        <w:tc>
          <w:tcPr>
            <w:tcW w:w="6379" w:type="dxa"/>
          </w:tcPr>
          <w:p w14:paraId="5C6D0FBA" w14:textId="4CF6D7BE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ya Fasulyesinden Elde Edilen Bitki Bazlı Proteinler ve İnsan Sağlığına Faydaları</w:t>
            </w:r>
          </w:p>
        </w:tc>
      </w:tr>
      <w:tr w:rsidR="002963BD" w:rsidRPr="00E66992" w14:paraId="4DAC0C94" w14:textId="77777777" w:rsidTr="0015336B">
        <w:trPr>
          <w:trHeight w:val="251"/>
        </w:trPr>
        <w:tc>
          <w:tcPr>
            <w:tcW w:w="783" w:type="dxa"/>
            <w:vMerge/>
          </w:tcPr>
          <w:p w14:paraId="4B0615CC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437F14F7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 w:val="restart"/>
            <w:vAlign w:val="center"/>
          </w:tcPr>
          <w:p w14:paraId="7D542A1C" w14:textId="2DBA8BCD" w:rsidR="002963BD" w:rsidRPr="00A97F89" w:rsidRDefault="00402821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14:40- 17:0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0</w:t>
            </w:r>
            <w:bookmarkStart w:id="0" w:name="_GoBack"/>
            <w:bookmarkEnd w:id="0"/>
          </w:p>
        </w:tc>
        <w:tc>
          <w:tcPr>
            <w:tcW w:w="567" w:type="dxa"/>
            <w:vMerge w:val="restart"/>
          </w:tcPr>
          <w:p w14:paraId="20E060F8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 w:val="restart"/>
          </w:tcPr>
          <w:p w14:paraId="5421DA92" w14:textId="50A94883" w:rsidR="0007501D" w:rsidRDefault="0007501D" w:rsidP="0007501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8D3417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rof. Dr. Ayşegül EYİGÖR</w:t>
            </w:r>
          </w:p>
          <w:p w14:paraId="1015E7A7" w14:textId="35032150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oç. Dr. Artun YIBAR</w:t>
            </w:r>
          </w:p>
          <w:p w14:paraId="4410C767" w14:textId="77777777" w:rsidR="002963BD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Doç. Dr. </w:t>
            </w:r>
            <w:r w:rsidRPr="00A97F8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Bayram SÜZER</w:t>
            </w:r>
          </w:p>
          <w:p w14:paraId="5AF4DA0A" w14:textId="332F34A3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7E5DAA90" w14:textId="0EAACAFB" w:rsidR="002963BD" w:rsidRPr="00847CF6" w:rsidRDefault="002963BD" w:rsidP="002963B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Çağla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Melissa BOZKURT</w:t>
            </w:r>
          </w:p>
        </w:tc>
        <w:tc>
          <w:tcPr>
            <w:tcW w:w="6379" w:type="dxa"/>
          </w:tcPr>
          <w:p w14:paraId="6A655CF5" w14:textId="3B719C66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Kutup </w:t>
            </w: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ktinetobakteri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Türlerinin </w:t>
            </w: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ntimikrobiyal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Özellikleri</w:t>
            </w:r>
          </w:p>
        </w:tc>
      </w:tr>
      <w:tr w:rsidR="002963BD" w:rsidRPr="00E66992" w14:paraId="616A43E7" w14:textId="77777777" w:rsidTr="0015336B">
        <w:trPr>
          <w:trHeight w:val="363"/>
        </w:trPr>
        <w:tc>
          <w:tcPr>
            <w:tcW w:w="783" w:type="dxa"/>
            <w:vMerge/>
          </w:tcPr>
          <w:p w14:paraId="5C6B60FB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1E746782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72B3B666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73694E87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29F68B67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724EB9B8" w14:textId="01D55C04" w:rsidR="002963BD" w:rsidRPr="00847CF6" w:rsidRDefault="002963BD" w:rsidP="002963B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İbrahim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Halil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KARAKILINÇ</w:t>
            </w:r>
          </w:p>
        </w:tc>
        <w:tc>
          <w:tcPr>
            <w:tcW w:w="6379" w:type="dxa"/>
          </w:tcPr>
          <w:p w14:paraId="5137B6BD" w14:textId="55AFD11C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Gıda Zincirinde Plastik (</w:t>
            </w: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Mikroplastik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&amp; </w:t>
            </w: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Nanoplastik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) </w:t>
            </w:r>
            <w:proofErr w:type="spellStart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ontaminasyonu</w:t>
            </w:r>
            <w:proofErr w:type="spellEnd"/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ve İnsan Sağlığı Üzerine Etkileri</w:t>
            </w:r>
          </w:p>
        </w:tc>
      </w:tr>
      <w:tr w:rsidR="002963BD" w:rsidRPr="00E66992" w14:paraId="61EBE99C" w14:textId="77777777" w:rsidTr="00852892">
        <w:trPr>
          <w:trHeight w:val="238"/>
        </w:trPr>
        <w:tc>
          <w:tcPr>
            <w:tcW w:w="783" w:type="dxa"/>
            <w:vMerge/>
          </w:tcPr>
          <w:p w14:paraId="246DB922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2064168F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3AC2312F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46E5AB9F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73F5BA8A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350240C9" w14:textId="09F1B0E1" w:rsidR="002963BD" w:rsidRPr="00847CF6" w:rsidRDefault="002963BD" w:rsidP="002963B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Anas MURAD</w:t>
            </w:r>
          </w:p>
        </w:tc>
        <w:tc>
          <w:tcPr>
            <w:tcW w:w="6379" w:type="dxa"/>
          </w:tcPr>
          <w:p w14:paraId="327C3437" w14:textId="37DE583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Uzay Yolculuğunda Gıda Güvenliği</w:t>
            </w:r>
          </w:p>
        </w:tc>
      </w:tr>
      <w:tr w:rsidR="002963BD" w:rsidRPr="00E66992" w14:paraId="472CBF91" w14:textId="77777777" w:rsidTr="00852892">
        <w:trPr>
          <w:trHeight w:val="270"/>
        </w:trPr>
        <w:tc>
          <w:tcPr>
            <w:tcW w:w="783" w:type="dxa"/>
            <w:vMerge/>
          </w:tcPr>
          <w:p w14:paraId="15075B65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1026" w:type="dxa"/>
            <w:vMerge/>
          </w:tcPr>
          <w:p w14:paraId="5649E7F0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851" w:type="dxa"/>
            <w:vMerge/>
            <w:vAlign w:val="center"/>
          </w:tcPr>
          <w:p w14:paraId="6C53CF81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</w:tcPr>
          <w:p w14:paraId="664C8897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  <w:vMerge/>
          </w:tcPr>
          <w:p w14:paraId="2120E518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06019434" w14:textId="71A75F0C" w:rsidR="002963BD" w:rsidRPr="00847CF6" w:rsidRDefault="002963BD" w:rsidP="002963B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 </w:t>
            </w:r>
            <w:proofErr w:type="spellStart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>Emirhan</w:t>
            </w:r>
            <w:proofErr w:type="spellEnd"/>
            <w:r w:rsidRPr="00847CF6">
              <w:rPr>
                <w:rFonts w:ascii="Times New Roman" w:hAnsi="Times New Roman" w:cs="Times New Roman"/>
                <w:sz w:val="20"/>
                <w:szCs w:val="20"/>
              </w:rPr>
              <w:t xml:space="preserve"> AKBAŞ</w:t>
            </w:r>
          </w:p>
        </w:tc>
        <w:tc>
          <w:tcPr>
            <w:tcW w:w="6379" w:type="dxa"/>
          </w:tcPr>
          <w:p w14:paraId="059F3123" w14:textId="49B0FF94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04B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ültür Eti Üretimi</w:t>
            </w:r>
          </w:p>
        </w:tc>
      </w:tr>
      <w:tr w:rsidR="002963BD" w:rsidRPr="00E66992" w14:paraId="276933F6" w14:textId="77777777" w:rsidTr="00137114">
        <w:trPr>
          <w:trHeight w:val="315"/>
        </w:trPr>
        <w:tc>
          <w:tcPr>
            <w:tcW w:w="15134" w:type="dxa"/>
            <w:gridSpan w:val="7"/>
            <w:shd w:val="clear" w:color="auto" w:fill="D9D9D9" w:themeFill="background1" w:themeFillShade="D9"/>
          </w:tcPr>
          <w:p w14:paraId="51C90247" w14:textId="77777777" w:rsidR="002963BD" w:rsidRPr="00A97F89" w:rsidRDefault="002963BD" w:rsidP="002963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2BDE5BF" w14:textId="1292275B" w:rsidR="00FA033A" w:rsidRPr="004568AA" w:rsidRDefault="00FA033A" w:rsidP="00FA033A">
      <w:pPr>
        <w:tabs>
          <w:tab w:val="left" w:pos="9252"/>
        </w:tabs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sectPr w:rsidR="00FA033A" w:rsidRPr="004568AA" w:rsidSect="001750EB">
      <w:pgSz w:w="15840" w:h="12240" w:orient="landscape"/>
      <w:pgMar w:top="1440" w:right="1080" w:bottom="1440" w:left="108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TczNDQxMLQwMjJX0lEKTi0uzszPAykwrgUA9rIZsywAAAA="/>
  </w:docVars>
  <w:rsids>
    <w:rsidRoot w:val="009C016E"/>
    <w:rsid w:val="00007651"/>
    <w:rsid w:val="000203BB"/>
    <w:rsid w:val="00031A66"/>
    <w:rsid w:val="000357F4"/>
    <w:rsid w:val="00041E88"/>
    <w:rsid w:val="00062E7E"/>
    <w:rsid w:val="0007501D"/>
    <w:rsid w:val="00077D32"/>
    <w:rsid w:val="00086721"/>
    <w:rsid w:val="00093571"/>
    <w:rsid w:val="000A3E39"/>
    <w:rsid w:val="000B7273"/>
    <w:rsid w:val="000B752E"/>
    <w:rsid w:val="000B7D9E"/>
    <w:rsid w:val="000C2748"/>
    <w:rsid w:val="000C432E"/>
    <w:rsid w:val="000C6C7E"/>
    <w:rsid w:val="000F047F"/>
    <w:rsid w:val="000F2E6F"/>
    <w:rsid w:val="00100BD9"/>
    <w:rsid w:val="00104EFA"/>
    <w:rsid w:val="001118F6"/>
    <w:rsid w:val="00111D61"/>
    <w:rsid w:val="00127009"/>
    <w:rsid w:val="00127E00"/>
    <w:rsid w:val="00135BBD"/>
    <w:rsid w:val="00137114"/>
    <w:rsid w:val="00140206"/>
    <w:rsid w:val="00141554"/>
    <w:rsid w:val="00152FAA"/>
    <w:rsid w:val="0015336B"/>
    <w:rsid w:val="00170B35"/>
    <w:rsid w:val="00172F1B"/>
    <w:rsid w:val="001750EB"/>
    <w:rsid w:val="00181917"/>
    <w:rsid w:val="00182568"/>
    <w:rsid w:val="00183C8E"/>
    <w:rsid w:val="0019204B"/>
    <w:rsid w:val="001972CC"/>
    <w:rsid w:val="001A3093"/>
    <w:rsid w:val="001B160F"/>
    <w:rsid w:val="00201B11"/>
    <w:rsid w:val="00212DE3"/>
    <w:rsid w:val="00220083"/>
    <w:rsid w:val="0022085C"/>
    <w:rsid w:val="00222B32"/>
    <w:rsid w:val="00225F82"/>
    <w:rsid w:val="0023333E"/>
    <w:rsid w:val="002417BE"/>
    <w:rsid w:val="0024591C"/>
    <w:rsid w:val="002650BD"/>
    <w:rsid w:val="00265B59"/>
    <w:rsid w:val="002674A9"/>
    <w:rsid w:val="002963BD"/>
    <w:rsid w:val="002B5392"/>
    <w:rsid w:val="002B58D0"/>
    <w:rsid w:val="002B5B8E"/>
    <w:rsid w:val="002D4EC2"/>
    <w:rsid w:val="002F4219"/>
    <w:rsid w:val="00302D88"/>
    <w:rsid w:val="00327713"/>
    <w:rsid w:val="00332812"/>
    <w:rsid w:val="00365A6A"/>
    <w:rsid w:val="003667BB"/>
    <w:rsid w:val="003B2574"/>
    <w:rsid w:val="003E003C"/>
    <w:rsid w:val="00402821"/>
    <w:rsid w:val="00411884"/>
    <w:rsid w:val="0041462E"/>
    <w:rsid w:val="00422A6F"/>
    <w:rsid w:val="00434062"/>
    <w:rsid w:val="00441320"/>
    <w:rsid w:val="0044259E"/>
    <w:rsid w:val="004478D9"/>
    <w:rsid w:val="004517B0"/>
    <w:rsid w:val="004568AA"/>
    <w:rsid w:val="00463AC6"/>
    <w:rsid w:val="00465AD0"/>
    <w:rsid w:val="00465AFB"/>
    <w:rsid w:val="00475599"/>
    <w:rsid w:val="004A3EF6"/>
    <w:rsid w:val="004C071D"/>
    <w:rsid w:val="004E746F"/>
    <w:rsid w:val="004F6087"/>
    <w:rsid w:val="004F7A27"/>
    <w:rsid w:val="005409EC"/>
    <w:rsid w:val="00566164"/>
    <w:rsid w:val="00580D11"/>
    <w:rsid w:val="00596E41"/>
    <w:rsid w:val="005A4FC9"/>
    <w:rsid w:val="005B4049"/>
    <w:rsid w:val="005D0B52"/>
    <w:rsid w:val="005D6565"/>
    <w:rsid w:val="005D7A53"/>
    <w:rsid w:val="005E1E83"/>
    <w:rsid w:val="00605423"/>
    <w:rsid w:val="006172FE"/>
    <w:rsid w:val="00631D11"/>
    <w:rsid w:val="00635A7C"/>
    <w:rsid w:val="00650EFE"/>
    <w:rsid w:val="00650F26"/>
    <w:rsid w:val="006606F7"/>
    <w:rsid w:val="006810CA"/>
    <w:rsid w:val="00687DED"/>
    <w:rsid w:val="00694AF5"/>
    <w:rsid w:val="00697B0B"/>
    <w:rsid w:val="006B588A"/>
    <w:rsid w:val="006C625A"/>
    <w:rsid w:val="006D40A8"/>
    <w:rsid w:val="006E527B"/>
    <w:rsid w:val="006F2B09"/>
    <w:rsid w:val="00701E87"/>
    <w:rsid w:val="00707FE2"/>
    <w:rsid w:val="0071297A"/>
    <w:rsid w:val="007356A9"/>
    <w:rsid w:val="007448A4"/>
    <w:rsid w:val="00751CBA"/>
    <w:rsid w:val="007526D7"/>
    <w:rsid w:val="00762418"/>
    <w:rsid w:val="00764F73"/>
    <w:rsid w:val="007716B5"/>
    <w:rsid w:val="007B4495"/>
    <w:rsid w:val="007B5486"/>
    <w:rsid w:val="007C27CF"/>
    <w:rsid w:val="007C4D7C"/>
    <w:rsid w:val="007C5CDE"/>
    <w:rsid w:val="007D5B30"/>
    <w:rsid w:val="007E0A86"/>
    <w:rsid w:val="007E2E96"/>
    <w:rsid w:val="007E7081"/>
    <w:rsid w:val="007E73E2"/>
    <w:rsid w:val="007F6285"/>
    <w:rsid w:val="007F68C3"/>
    <w:rsid w:val="007F71DB"/>
    <w:rsid w:val="00812AE3"/>
    <w:rsid w:val="00822E7C"/>
    <w:rsid w:val="0082734E"/>
    <w:rsid w:val="00834A45"/>
    <w:rsid w:val="00847CF6"/>
    <w:rsid w:val="00852892"/>
    <w:rsid w:val="00863555"/>
    <w:rsid w:val="0088567E"/>
    <w:rsid w:val="00894C5B"/>
    <w:rsid w:val="008A419E"/>
    <w:rsid w:val="008D3417"/>
    <w:rsid w:val="008F1CC1"/>
    <w:rsid w:val="008F37FF"/>
    <w:rsid w:val="0090146C"/>
    <w:rsid w:val="00931A1A"/>
    <w:rsid w:val="009414C1"/>
    <w:rsid w:val="00941B89"/>
    <w:rsid w:val="00951C9F"/>
    <w:rsid w:val="00970366"/>
    <w:rsid w:val="009732B7"/>
    <w:rsid w:val="00981881"/>
    <w:rsid w:val="009936E4"/>
    <w:rsid w:val="009977BC"/>
    <w:rsid w:val="009A5358"/>
    <w:rsid w:val="009C016E"/>
    <w:rsid w:val="009E3692"/>
    <w:rsid w:val="009F0414"/>
    <w:rsid w:val="00A007C4"/>
    <w:rsid w:val="00A116D2"/>
    <w:rsid w:val="00A322CD"/>
    <w:rsid w:val="00A33023"/>
    <w:rsid w:val="00A424C2"/>
    <w:rsid w:val="00A4346B"/>
    <w:rsid w:val="00A44ED1"/>
    <w:rsid w:val="00A63E22"/>
    <w:rsid w:val="00A70393"/>
    <w:rsid w:val="00A73A0F"/>
    <w:rsid w:val="00A77113"/>
    <w:rsid w:val="00A82515"/>
    <w:rsid w:val="00A85F04"/>
    <w:rsid w:val="00A9705C"/>
    <w:rsid w:val="00A97F89"/>
    <w:rsid w:val="00B02715"/>
    <w:rsid w:val="00B03DF9"/>
    <w:rsid w:val="00B22C82"/>
    <w:rsid w:val="00B321FB"/>
    <w:rsid w:val="00B375EA"/>
    <w:rsid w:val="00B4186E"/>
    <w:rsid w:val="00B55F72"/>
    <w:rsid w:val="00B60757"/>
    <w:rsid w:val="00B75DD8"/>
    <w:rsid w:val="00B97F2C"/>
    <w:rsid w:val="00BA2BE1"/>
    <w:rsid w:val="00BD3A71"/>
    <w:rsid w:val="00BE6100"/>
    <w:rsid w:val="00BE6C56"/>
    <w:rsid w:val="00C00776"/>
    <w:rsid w:val="00C02CCD"/>
    <w:rsid w:val="00C03B7A"/>
    <w:rsid w:val="00C07D67"/>
    <w:rsid w:val="00C37FD2"/>
    <w:rsid w:val="00C45060"/>
    <w:rsid w:val="00C63268"/>
    <w:rsid w:val="00C8258C"/>
    <w:rsid w:val="00C94EB7"/>
    <w:rsid w:val="00CA3157"/>
    <w:rsid w:val="00CA4108"/>
    <w:rsid w:val="00CC7F65"/>
    <w:rsid w:val="00CD50E8"/>
    <w:rsid w:val="00D0685E"/>
    <w:rsid w:val="00D07D1C"/>
    <w:rsid w:val="00D24FC3"/>
    <w:rsid w:val="00D30450"/>
    <w:rsid w:val="00D3668D"/>
    <w:rsid w:val="00D374BF"/>
    <w:rsid w:val="00D44FF4"/>
    <w:rsid w:val="00D6326D"/>
    <w:rsid w:val="00D76CF6"/>
    <w:rsid w:val="00D850EF"/>
    <w:rsid w:val="00D87950"/>
    <w:rsid w:val="00D900C6"/>
    <w:rsid w:val="00DB1629"/>
    <w:rsid w:val="00DB54BC"/>
    <w:rsid w:val="00DC0227"/>
    <w:rsid w:val="00DD46A1"/>
    <w:rsid w:val="00DE188C"/>
    <w:rsid w:val="00E118AB"/>
    <w:rsid w:val="00E207C9"/>
    <w:rsid w:val="00E220D2"/>
    <w:rsid w:val="00E30BEE"/>
    <w:rsid w:val="00E459BE"/>
    <w:rsid w:val="00E5335E"/>
    <w:rsid w:val="00E634CB"/>
    <w:rsid w:val="00E657C4"/>
    <w:rsid w:val="00E66992"/>
    <w:rsid w:val="00E765D7"/>
    <w:rsid w:val="00E80B33"/>
    <w:rsid w:val="00E812C2"/>
    <w:rsid w:val="00E81F86"/>
    <w:rsid w:val="00EB020C"/>
    <w:rsid w:val="00EB6E35"/>
    <w:rsid w:val="00ED74B5"/>
    <w:rsid w:val="00EF322D"/>
    <w:rsid w:val="00EF3A56"/>
    <w:rsid w:val="00F000C3"/>
    <w:rsid w:val="00F104F9"/>
    <w:rsid w:val="00F10B6E"/>
    <w:rsid w:val="00F25429"/>
    <w:rsid w:val="00F368AF"/>
    <w:rsid w:val="00F37D0A"/>
    <w:rsid w:val="00F42D0F"/>
    <w:rsid w:val="00F5673C"/>
    <w:rsid w:val="00F743E1"/>
    <w:rsid w:val="00FA033A"/>
    <w:rsid w:val="00FA42E5"/>
    <w:rsid w:val="00FB3A99"/>
    <w:rsid w:val="00FB3D6A"/>
    <w:rsid w:val="00FC23A0"/>
    <w:rsid w:val="00FC41A7"/>
    <w:rsid w:val="00FD2851"/>
    <w:rsid w:val="00FD7C0E"/>
    <w:rsid w:val="00FE2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5D098F"/>
  <w15:docId w15:val="{13696A1A-4895-4AD2-BC05-783CEE561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C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3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71</Words>
  <Characters>6108</Characters>
  <Application>Microsoft Office Word</Application>
  <DocSecurity>0</DocSecurity>
  <Lines>50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Çağla Pınar Akay</dc:creator>
  <cp:lastModifiedBy>YÖNSİS</cp:lastModifiedBy>
  <cp:revision>8</cp:revision>
  <cp:lastPrinted>2024-02-01T11:44:00Z</cp:lastPrinted>
  <dcterms:created xsi:type="dcterms:W3CDTF">2024-03-06T11:39:00Z</dcterms:created>
  <dcterms:modified xsi:type="dcterms:W3CDTF">2024-03-08T12:57:00Z</dcterms:modified>
</cp:coreProperties>
</file>